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85998" w14:textId="078F5B9A" w:rsidR="00FD2517" w:rsidRPr="00377A96" w:rsidRDefault="00377A96" w:rsidP="0057769A">
      <w:pPr>
        <w:pStyle w:val="Heading1"/>
        <w:spacing w:after="246"/>
        <w:ind w:left="0" w:firstLine="0"/>
        <w:rPr>
          <w:sz w:val="28"/>
          <w:szCs w:val="28"/>
          <w:u w:val="single"/>
        </w:rPr>
      </w:pPr>
      <w:bookmarkStart w:id="0" w:name="_GoBack"/>
      <w:bookmarkEnd w:id="0"/>
      <w:r>
        <w:t xml:space="preserve"> </w:t>
      </w:r>
      <w:r w:rsidR="0057769A" w:rsidRPr="00377A96">
        <w:rPr>
          <w:sz w:val="28"/>
          <w:szCs w:val="28"/>
          <w:u w:val="single"/>
        </w:rPr>
        <w:t>Entree</w:t>
      </w:r>
    </w:p>
    <w:p w14:paraId="6901DADB" w14:textId="77777777" w:rsidR="00FD2517" w:rsidRPr="00CE5958" w:rsidRDefault="00880B70" w:rsidP="00CE5958">
      <w:pPr>
        <w:spacing w:after="249" w:line="249" w:lineRule="auto"/>
        <w:ind w:left="-5" w:right="597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b/>
          <w:sz w:val="21"/>
        </w:rPr>
        <w:t xml:space="preserve">Melanzana N'taccata (gf) (vg) </w:t>
      </w:r>
      <w:r>
        <w:rPr>
          <w:rFonts w:ascii="Century Gothic" w:eastAsia="Century Gothic" w:hAnsi="Century Gothic" w:cs="Century Gothic"/>
          <w:sz w:val="21"/>
        </w:rPr>
        <w:t xml:space="preserve">                          Deep fried eggplants, baked with mozza</w:t>
      </w:r>
      <w:r w:rsidR="00CE5958">
        <w:rPr>
          <w:rFonts w:ascii="Century Gothic" w:eastAsia="Century Gothic" w:hAnsi="Century Gothic" w:cs="Century Gothic"/>
          <w:sz w:val="21"/>
        </w:rPr>
        <w:t xml:space="preserve">rella cheese and napoli sauce $ </w:t>
      </w:r>
      <w:r>
        <w:rPr>
          <w:rFonts w:ascii="Century Gothic" w:eastAsia="Century Gothic" w:hAnsi="Century Gothic" w:cs="Century Gothic"/>
          <w:sz w:val="21"/>
        </w:rPr>
        <w:t>13.50</w:t>
      </w:r>
    </w:p>
    <w:p w14:paraId="0735FE12" w14:textId="77777777" w:rsidR="00FD2517" w:rsidRDefault="00835C90">
      <w:pPr>
        <w:pStyle w:val="Heading1"/>
        <w:ind w:left="-5"/>
      </w:pPr>
      <w:r>
        <w:t>Arancini (vg)</w:t>
      </w:r>
    </w:p>
    <w:p w14:paraId="3F61E125" w14:textId="77777777" w:rsidR="00734AE2" w:rsidRDefault="00835C90" w:rsidP="00734AE2">
      <w:pPr>
        <w:spacing w:after="0" w:line="250" w:lineRule="auto"/>
        <w:ind w:left="-6" w:hanging="11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 xml:space="preserve">Traditional rice ball filled with mushroom and gorgonzola. Served with pesto and grated </w:t>
      </w:r>
    </w:p>
    <w:p w14:paraId="3D60AB57" w14:textId="59D444D7" w:rsidR="00FD2517" w:rsidRPr="00CE5958" w:rsidRDefault="00267D1A" w:rsidP="00734AE2">
      <w:pPr>
        <w:spacing w:line="250" w:lineRule="auto"/>
        <w:ind w:left="-6" w:hanging="11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>parmesan</w:t>
      </w:r>
      <w:r w:rsidR="00282AC4">
        <w:rPr>
          <w:rFonts w:ascii="Century Gothic" w:eastAsia="Century Gothic" w:hAnsi="Century Gothic" w:cs="Century Gothic"/>
          <w:sz w:val="21"/>
        </w:rPr>
        <w:t xml:space="preserve"> $ 14</w:t>
      </w:r>
      <w:r w:rsidR="00880B70">
        <w:rPr>
          <w:rFonts w:ascii="Century Gothic" w:eastAsia="Century Gothic" w:hAnsi="Century Gothic" w:cs="Century Gothic"/>
          <w:sz w:val="21"/>
        </w:rPr>
        <w:t>.00</w:t>
      </w:r>
    </w:p>
    <w:p w14:paraId="409A084A" w14:textId="77777777" w:rsidR="00835C90" w:rsidRDefault="00835C90">
      <w:pPr>
        <w:pStyle w:val="Heading1"/>
        <w:ind w:left="-5" w:right="2834"/>
      </w:pPr>
      <w:r>
        <w:t>Trio Bruschetta (vg) (GF)</w:t>
      </w:r>
    </w:p>
    <w:p w14:paraId="703CD6FF" w14:textId="77777777" w:rsidR="00835C90" w:rsidRPr="00CE5958" w:rsidRDefault="00835C90" w:rsidP="00CE5958">
      <w:pPr>
        <w:rPr>
          <w:rFonts w:ascii="Century Gothic" w:hAnsi="Century Gothic"/>
          <w:sz w:val="21"/>
          <w:szCs w:val="21"/>
        </w:rPr>
      </w:pPr>
      <w:r w:rsidRPr="00CE5958">
        <w:rPr>
          <w:rFonts w:ascii="Century Gothic" w:hAnsi="Century Gothic"/>
          <w:sz w:val="21"/>
          <w:szCs w:val="21"/>
        </w:rPr>
        <w:t xml:space="preserve">Tomato and basil, </w:t>
      </w:r>
      <w:r w:rsidR="00CE5958" w:rsidRPr="00CE5958">
        <w:rPr>
          <w:rFonts w:ascii="Century Gothic" w:hAnsi="Century Gothic"/>
          <w:sz w:val="21"/>
          <w:szCs w:val="21"/>
        </w:rPr>
        <w:t>braised capsicum, melted mozzarella, olive pate</w:t>
      </w:r>
      <w:r w:rsidR="00CE5958">
        <w:rPr>
          <w:rFonts w:ascii="Century Gothic" w:hAnsi="Century Gothic"/>
          <w:sz w:val="21"/>
          <w:szCs w:val="21"/>
        </w:rPr>
        <w:t xml:space="preserve"> </w:t>
      </w:r>
      <w:r w:rsidR="00282AC4">
        <w:t>$ 13.5</w:t>
      </w:r>
      <w:r w:rsidR="00880B70">
        <w:t xml:space="preserve">0 </w:t>
      </w:r>
    </w:p>
    <w:p w14:paraId="6910E5DA" w14:textId="77777777" w:rsidR="00FD2517" w:rsidRDefault="00C279D6" w:rsidP="00CE5958">
      <w:pPr>
        <w:pStyle w:val="Heading1"/>
        <w:ind w:left="0" w:right="2834" w:firstLine="0"/>
      </w:pPr>
      <w:r>
        <w:t>Calamari F</w:t>
      </w:r>
      <w:r w:rsidR="00880B70">
        <w:t xml:space="preserve">ritti </w:t>
      </w:r>
    </w:p>
    <w:p w14:paraId="484EC7B8" w14:textId="77777777" w:rsidR="00FD2517" w:rsidRPr="00CE5958" w:rsidRDefault="00880B70" w:rsidP="00CE5958">
      <w:pPr>
        <w:spacing w:after="249" w:line="249" w:lineRule="auto"/>
        <w:ind w:left="-5" w:right="1501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>Deep frie</w:t>
      </w:r>
      <w:r w:rsidR="00CE5958">
        <w:rPr>
          <w:rFonts w:ascii="Century Gothic" w:eastAsia="Century Gothic" w:hAnsi="Century Gothic" w:cs="Century Gothic"/>
          <w:sz w:val="21"/>
        </w:rPr>
        <w:t xml:space="preserve">d flour cut squid   </w:t>
      </w:r>
      <w:r w:rsidR="00C279D6">
        <w:rPr>
          <w:rFonts w:ascii="Century Gothic" w:eastAsia="Century Gothic" w:hAnsi="Century Gothic" w:cs="Century Gothic"/>
          <w:sz w:val="21"/>
        </w:rPr>
        <w:t>$ 16</w:t>
      </w:r>
      <w:r>
        <w:rPr>
          <w:rFonts w:ascii="Century Gothic" w:eastAsia="Century Gothic" w:hAnsi="Century Gothic" w:cs="Century Gothic"/>
          <w:sz w:val="21"/>
        </w:rPr>
        <w:t>.00</w:t>
      </w:r>
    </w:p>
    <w:p w14:paraId="1150AA6C" w14:textId="77777777" w:rsidR="00FD2517" w:rsidRDefault="00880B70">
      <w:pPr>
        <w:pStyle w:val="Heading1"/>
        <w:ind w:left="-5"/>
      </w:pPr>
      <w:r>
        <w:t xml:space="preserve">Artisan Salumi board </w:t>
      </w:r>
    </w:p>
    <w:p w14:paraId="5EA6BD23" w14:textId="77777777" w:rsidR="00FD2517" w:rsidRDefault="00880B70">
      <w:pPr>
        <w:spacing w:after="249" w:line="249" w:lineRule="auto"/>
        <w:ind w:left="-5" w:right="442" w:hanging="10"/>
      </w:pPr>
      <w:r>
        <w:rPr>
          <w:rFonts w:ascii="Century Gothic" w:eastAsia="Century Gothic" w:hAnsi="Century Gothic" w:cs="Century Gothic"/>
          <w:sz w:val="21"/>
        </w:rPr>
        <w:t>Chefs se</w:t>
      </w:r>
      <w:r w:rsidR="00835C90">
        <w:rPr>
          <w:rFonts w:ascii="Century Gothic" w:eastAsia="Century Gothic" w:hAnsi="Century Gothic" w:cs="Century Gothic"/>
          <w:sz w:val="21"/>
        </w:rPr>
        <w:t>lection cured meat,bread,olives, marinated vegetables</w:t>
      </w:r>
      <w:r>
        <w:rPr>
          <w:rFonts w:ascii="Century Gothic" w:eastAsia="Century Gothic" w:hAnsi="Century Gothic" w:cs="Century Gothic"/>
          <w:sz w:val="21"/>
        </w:rPr>
        <w:t xml:space="preserve"> and buffalo mozzarella (for two or more)         $ </w:t>
      </w:r>
      <w:r w:rsidR="00CE5958">
        <w:rPr>
          <w:rFonts w:ascii="Century Gothic" w:eastAsia="Century Gothic" w:hAnsi="Century Gothic" w:cs="Century Gothic"/>
          <w:sz w:val="21"/>
        </w:rPr>
        <w:t>28.00</w:t>
      </w:r>
    </w:p>
    <w:p w14:paraId="3DB2C1A1" w14:textId="77777777" w:rsidR="00FD2517" w:rsidRPr="00CE5958" w:rsidRDefault="00880B70">
      <w:pPr>
        <w:pStyle w:val="Heading1"/>
        <w:ind w:left="-5"/>
      </w:pPr>
      <w:r w:rsidRPr="00CE5958">
        <w:t xml:space="preserve">Panzerotti fritti </w:t>
      </w:r>
    </w:p>
    <w:p w14:paraId="41645D13" w14:textId="77777777" w:rsidR="00734AE2" w:rsidRDefault="00880B70" w:rsidP="00734AE2">
      <w:pPr>
        <w:spacing w:after="0"/>
        <w:rPr>
          <w:rFonts w:ascii="Century Gothic" w:hAnsi="Century Gothic"/>
          <w:sz w:val="21"/>
          <w:szCs w:val="21"/>
        </w:rPr>
      </w:pPr>
      <w:r w:rsidRPr="00CE5958">
        <w:rPr>
          <w:rFonts w:ascii="Century Gothic" w:hAnsi="Century Gothic"/>
          <w:sz w:val="21"/>
          <w:szCs w:val="21"/>
        </w:rPr>
        <w:t xml:space="preserve">Deep fried baby calzoni, </w:t>
      </w:r>
      <w:r w:rsidR="00C279D6">
        <w:rPr>
          <w:rFonts w:ascii="Century Gothic" w:hAnsi="Century Gothic"/>
          <w:sz w:val="21"/>
          <w:szCs w:val="21"/>
        </w:rPr>
        <w:t xml:space="preserve">leg ham, buffalo </w:t>
      </w:r>
    </w:p>
    <w:p w14:paraId="0DBB1622" w14:textId="0CAC19BF" w:rsidR="00FD2517" w:rsidRPr="00CE5958" w:rsidRDefault="00C279D6" w:rsidP="00734AE2">
      <w:pPr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mozzarella $ 12.5</w:t>
      </w:r>
      <w:r w:rsidR="00880B70" w:rsidRPr="00CE5958">
        <w:rPr>
          <w:rFonts w:ascii="Century Gothic" w:hAnsi="Century Gothic"/>
          <w:sz w:val="21"/>
          <w:szCs w:val="21"/>
        </w:rPr>
        <w:t>0</w:t>
      </w:r>
    </w:p>
    <w:p w14:paraId="5D4CC541" w14:textId="77777777" w:rsidR="00CE5958" w:rsidRPr="00CE5958" w:rsidRDefault="00CE5958" w:rsidP="00CE5958">
      <w:pPr>
        <w:pStyle w:val="Heading1"/>
      </w:pPr>
      <w:r w:rsidRPr="00CE5958">
        <w:t>Meatball in Nonna's way</w:t>
      </w:r>
    </w:p>
    <w:p w14:paraId="65384393" w14:textId="77777777" w:rsidR="00CE5958" w:rsidRPr="00CE5958" w:rsidRDefault="00CE5958" w:rsidP="00CE5958">
      <w:pPr>
        <w:rPr>
          <w:rFonts w:ascii="Century Gothic" w:hAnsi="Century Gothic"/>
        </w:rPr>
      </w:pPr>
      <w:r>
        <w:rPr>
          <w:rFonts w:ascii="Century Gothic" w:hAnsi="Century Gothic"/>
        </w:rPr>
        <w:t>Meatball cooked</w:t>
      </w:r>
      <w:r w:rsidRPr="00CE5958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i</w:t>
      </w:r>
      <w:r w:rsidRPr="00CE5958">
        <w:rPr>
          <w:rFonts w:ascii="Century Gothic" w:hAnsi="Century Gothic"/>
        </w:rPr>
        <w:t>n tomato sugo served with bread $13.50</w:t>
      </w:r>
    </w:p>
    <w:p w14:paraId="3A854CFF" w14:textId="77777777" w:rsidR="00FD2517" w:rsidRDefault="00CE5958">
      <w:pPr>
        <w:pStyle w:val="Heading1"/>
        <w:ind w:left="-5"/>
      </w:pPr>
      <w:r>
        <w:t>Chilli Mussels</w:t>
      </w:r>
      <w:r w:rsidR="00880B70">
        <w:t xml:space="preserve"> </w:t>
      </w:r>
      <w:r w:rsidR="00880B70" w:rsidRPr="00CE5958">
        <w:t>(GF)</w:t>
      </w:r>
    </w:p>
    <w:p w14:paraId="26E7B060" w14:textId="77777777" w:rsidR="00FD2517" w:rsidRDefault="00CE5958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 xml:space="preserve">Fresh mussels cooked with chilli and garlic sauce. Served with homemade bread </w:t>
      </w:r>
      <w:r w:rsidR="00880B70">
        <w:rPr>
          <w:rFonts w:ascii="Century Gothic" w:eastAsia="Century Gothic" w:hAnsi="Century Gothic" w:cs="Century Gothic"/>
          <w:sz w:val="21"/>
        </w:rPr>
        <w:t xml:space="preserve">               </w:t>
      </w:r>
    </w:p>
    <w:p w14:paraId="21660F45" w14:textId="77777777" w:rsidR="00FD2517" w:rsidRDefault="00CE5958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>$16.5</w:t>
      </w:r>
      <w:r w:rsidR="00880B70">
        <w:rPr>
          <w:rFonts w:ascii="Century Gothic" w:eastAsia="Century Gothic" w:hAnsi="Century Gothic" w:cs="Century Gothic"/>
          <w:sz w:val="21"/>
        </w:rPr>
        <w:t>0</w:t>
      </w:r>
      <w:r>
        <w:rPr>
          <w:rFonts w:ascii="Century Gothic" w:eastAsia="Century Gothic" w:hAnsi="Century Gothic" w:cs="Century Gothic"/>
          <w:sz w:val="21"/>
        </w:rPr>
        <w:t xml:space="preserve">           $23.50 (M)</w:t>
      </w:r>
    </w:p>
    <w:p w14:paraId="63648CFA" w14:textId="77777777" w:rsidR="00835C90" w:rsidRDefault="001B3DB0">
      <w:pPr>
        <w:spacing w:after="246" w:line="250" w:lineRule="auto"/>
        <w:ind w:left="-5" w:hanging="10"/>
        <w:rPr>
          <w:rFonts w:ascii="Century Gothic" w:eastAsia="Century Gothic" w:hAnsi="Century Gothic" w:cs="Century Gothic"/>
          <w:b/>
          <w:sz w:val="21"/>
        </w:rPr>
      </w:pPr>
      <w:r>
        <w:rPr>
          <w:rFonts w:ascii="Century Gothic" w:eastAsia="Century Gothic" w:hAnsi="Century Gothic" w:cs="Century Gothic"/>
          <w:b/>
          <w:sz w:val="21"/>
        </w:rPr>
        <w:t xml:space="preserve">                                                                                             </w:t>
      </w:r>
    </w:p>
    <w:p w14:paraId="23813487" w14:textId="77777777" w:rsidR="00FD2517" w:rsidRPr="00377A96" w:rsidRDefault="00377A96" w:rsidP="00CE5958">
      <w:pPr>
        <w:spacing w:after="246" w:line="250" w:lineRule="auto"/>
        <w:rPr>
          <w:sz w:val="28"/>
          <w:szCs w:val="28"/>
          <w:u w:val="single"/>
        </w:rPr>
      </w:pPr>
      <w:r w:rsidRPr="00377A96">
        <w:rPr>
          <w:rFonts w:ascii="Century Gothic" w:eastAsia="Century Gothic" w:hAnsi="Century Gothic" w:cs="Century Gothic"/>
          <w:b/>
          <w:sz w:val="28"/>
          <w:szCs w:val="28"/>
          <w:u w:val="single"/>
        </w:rPr>
        <w:t>Mains</w:t>
      </w:r>
      <w:r w:rsidR="00880B70" w:rsidRPr="00377A96">
        <w:rPr>
          <w:rFonts w:ascii="Century Gothic" w:eastAsia="Century Gothic" w:hAnsi="Century Gothic" w:cs="Century Gothic"/>
          <w:b/>
          <w:sz w:val="28"/>
          <w:szCs w:val="28"/>
          <w:u w:val="single"/>
        </w:rPr>
        <w:t xml:space="preserve"> </w:t>
      </w:r>
    </w:p>
    <w:p w14:paraId="2EC8F37D" w14:textId="77777777" w:rsidR="00FD2517" w:rsidRDefault="00267D1A">
      <w:pPr>
        <w:pStyle w:val="Heading1"/>
        <w:ind w:left="-5"/>
      </w:pPr>
      <w:r>
        <w:t>Pappardelle al Ragu di Agnello</w:t>
      </w:r>
      <w:r w:rsidR="00880B70">
        <w:t xml:space="preserve"> </w:t>
      </w:r>
      <w:r w:rsidR="00880B70">
        <w:rPr>
          <w:b w:val="0"/>
        </w:rPr>
        <w:t xml:space="preserve">                                               </w:t>
      </w:r>
    </w:p>
    <w:p w14:paraId="6E31D115" w14:textId="77777777" w:rsidR="00FD2517" w:rsidRPr="00835C90" w:rsidRDefault="00A61EEB" w:rsidP="00267D1A">
      <w:pPr>
        <w:spacing w:after="249" w:line="249" w:lineRule="auto"/>
        <w:ind w:left="-5" w:right="1624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 xml:space="preserve">Slow cooked lam shoulder until </w:t>
      </w:r>
      <w:r w:rsidR="00267D1A">
        <w:rPr>
          <w:rFonts w:ascii="Century Gothic" w:eastAsia="Century Gothic" w:hAnsi="Century Gothic" w:cs="Century Gothic"/>
          <w:sz w:val="21"/>
        </w:rPr>
        <w:t>tender with Pappardelle pasta.</w:t>
      </w:r>
      <w:r>
        <w:rPr>
          <w:rFonts w:ascii="Century Gothic" w:eastAsia="Century Gothic" w:hAnsi="Century Gothic" w:cs="Century Gothic"/>
          <w:sz w:val="21"/>
        </w:rPr>
        <w:t xml:space="preserve"> </w:t>
      </w:r>
      <w:r w:rsidR="00267D1A">
        <w:rPr>
          <w:rFonts w:ascii="Century Gothic" w:eastAsia="Century Gothic" w:hAnsi="Century Gothic" w:cs="Century Gothic"/>
          <w:sz w:val="21"/>
        </w:rPr>
        <w:t xml:space="preserve">Hint of chilli.Served with ricotta salata  </w:t>
      </w:r>
      <w:r>
        <w:rPr>
          <w:rFonts w:ascii="Century Gothic" w:eastAsia="Century Gothic" w:hAnsi="Century Gothic" w:cs="Century Gothic"/>
          <w:sz w:val="21"/>
        </w:rPr>
        <w:t>$ 25.0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082F0832" w14:textId="77777777" w:rsidR="00FD2517" w:rsidRDefault="00A61EEB">
      <w:pPr>
        <w:pStyle w:val="Heading1"/>
        <w:ind w:left="-5"/>
      </w:pPr>
      <w:r>
        <w:t>Spaghetti Meatball</w:t>
      </w:r>
      <w:r w:rsidR="00880B70">
        <w:rPr>
          <w:b w:val="0"/>
        </w:rPr>
        <w:t xml:space="preserve">                                </w:t>
      </w:r>
    </w:p>
    <w:p w14:paraId="0F5A197E" w14:textId="77777777" w:rsidR="00FD2517" w:rsidRDefault="00A61EEB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>Meatball cooked in Nonna’s way served with spaghetti and grated parmesan</w:t>
      </w:r>
      <w:r w:rsidR="00880B70">
        <w:rPr>
          <w:rFonts w:ascii="Century Gothic" w:eastAsia="Century Gothic" w:hAnsi="Century Gothic" w:cs="Century Gothic"/>
          <w:sz w:val="21"/>
        </w:rPr>
        <w:t xml:space="preserve">    </w:t>
      </w:r>
    </w:p>
    <w:p w14:paraId="0E90BA83" w14:textId="77777777" w:rsidR="00FD2517" w:rsidRDefault="00A61EEB">
      <w:pPr>
        <w:spacing w:after="245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>$ 24.5</w:t>
      </w:r>
      <w:r w:rsidR="00880B70">
        <w:rPr>
          <w:rFonts w:ascii="Century Gothic" w:eastAsia="Century Gothic" w:hAnsi="Century Gothic" w:cs="Century Gothic"/>
          <w:sz w:val="21"/>
        </w:rPr>
        <w:t xml:space="preserve">0                      </w:t>
      </w:r>
    </w:p>
    <w:p w14:paraId="614FEEDB" w14:textId="77777777" w:rsidR="00FD2517" w:rsidRDefault="00A61EEB">
      <w:pPr>
        <w:pStyle w:val="Heading1"/>
        <w:ind w:left="-5"/>
      </w:pPr>
      <w:r>
        <w:t>Spaghetti Carbonara</w:t>
      </w:r>
    </w:p>
    <w:p w14:paraId="528B3B66" w14:textId="247ABB7E" w:rsidR="00FD2517" w:rsidRDefault="00A61EEB">
      <w:pPr>
        <w:spacing w:after="249" w:line="249" w:lineRule="auto"/>
        <w:ind w:left="-5" w:right="1360" w:hanging="10"/>
      </w:pPr>
      <w:r>
        <w:rPr>
          <w:rFonts w:ascii="Century Gothic" w:eastAsia="Century Gothic" w:hAnsi="Century Gothic" w:cs="Century Gothic"/>
          <w:sz w:val="21"/>
        </w:rPr>
        <w:t>Bacon, egg yolk, onion</w:t>
      </w:r>
      <w:r w:rsidR="00880B70">
        <w:rPr>
          <w:rFonts w:ascii="Century Gothic" w:eastAsia="Century Gothic" w:hAnsi="Century Gothic" w:cs="Century Gothic"/>
          <w:sz w:val="21"/>
        </w:rPr>
        <w:t xml:space="preserve"> </w:t>
      </w:r>
      <w:r>
        <w:rPr>
          <w:rFonts w:ascii="Century Gothic" w:eastAsia="Century Gothic" w:hAnsi="Century Gothic" w:cs="Century Gothic"/>
          <w:sz w:val="21"/>
        </w:rPr>
        <w:t xml:space="preserve">and garlic in a creamy sauce  </w:t>
      </w:r>
      <w:r w:rsidR="0031209B">
        <w:rPr>
          <w:rFonts w:ascii="Century Gothic" w:eastAsia="Century Gothic" w:hAnsi="Century Gothic" w:cs="Century Gothic"/>
          <w:sz w:val="21"/>
        </w:rPr>
        <w:t>$ 23</w:t>
      </w:r>
      <w:r w:rsidR="00880B70">
        <w:rPr>
          <w:rFonts w:ascii="Century Gothic" w:eastAsia="Century Gothic" w:hAnsi="Century Gothic" w:cs="Century Gothic"/>
          <w:sz w:val="21"/>
        </w:rPr>
        <w:t>.00</w:t>
      </w:r>
    </w:p>
    <w:p w14:paraId="42728ADA" w14:textId="77777777" w:rsidR="00FD2517" w:rsidRDefault="00880B70">
      <w:pPr>
        <w:pStyle w:val="Heading1"/>
        <w:ind w:left="-5"/>
      </w:pPr>
      <w:r>
        <w:t xml:space="preserve">Gnocchi </w:t>
      </w:r>
      <w:r w:rsidR="00A61EEB">
        <w:t>con Crema (v)</w:t>
      </w:r>
      <w:r>
        <w:rPr>
          <w:b w:val="0"/>
        </w:rPr>
        <w:t xml:space="preserve">                    </w:t>
      </w:r>
    </w:p>
    <w:p w14:paraId="3F459C05" w14:textId="425E8C35" w:rsidR="00FD2517" w:rsidRDefault="00A61EEB">
      <w:pPr>
        <w:spacing w:after="248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 xml:space="preserve">Gnocchi cooked in a sage, mushroom and truffle cream sauce with aged parmesan </w:t>
      </w:r>
      <w:r w:rsidR="004A02D7">
        <w:rPr>
          <w:rFonts w:ascii="Century Gothic" w:eastAsia="Century Gothic" w:hAnsi="Century Gothic" w:cs="Century Gothic"/>
          <w:sz w:val="21"/>
        </w:rPr>
        <w:t xml:space="preserve"> $22.5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6C7F48F3" w14:textId="77777777" w:rsidR="00FD2517" w:rsidRDefault="00A61EEB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b/>
          <w:sz w:val="21"/>
        </w:rPr>
        <w:t>Ravioli Pomodoro</w:t>
      </w:r>
      <w:r w:rsidR="00880B70">
        <w:rPr>
          <w:rFonts w:ascii="Century Gothic" w:eastAsia="Century Gothic" w:hAnsi="Century Gothic" w:cs="Century Gothic"/>
          <w:b/>
          <w:sz w:val="21"/>
        </w:rPr>
        <w:t xml:space="preserve"> </w:t>
      </w:r>
      <w:r>
        <w:rPr>
          <w:rFonts w:ascii="Century Gothic" w:eastAsia="Century Gothic" w:hAnsi="Century Gothic" w:cs="Century Gothic"/>
          <w:b/>
          <w:sz w:val="21"/>
        </w:rPr>
        <w:t>(v)</w:t>
      </w:r>
      <w:r w:rsidR="00880B70">
        <w:rPr>
          <w:rFonts w:ascii="Century Gothic" w:eastAsia="Century Gothic" w:hAnsi="Century Gothic" w:cs="Century Gothic"/>
          <w:sz w:val="21"/>
        </w:rPr>
        <w:t xml:space="preserve">                                    </w:t>
      </w:r>
    </w:p>
    <w:p w14:paraId="6A1E8A03" w14:textId="77777777" w:rsidR="00FD2517" w:rsidRDefault="00A61EEB">
      <w:pPr>
        <w:spacing w:after="245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 xml:space="preserve">Spinach and ricotta filled pasta served with cherry tomato sauce, pecorino cheese </w:t>
      </w:r>
      <w:r w:rsidR="0031209B">
        <w:rPr>
          <w:rFonts w:ascii="Century Gothic" w:eastAsia="Century Gothic" w:hAnsi="Century Gothic" w:cs="Century Gothic"/>
          <w:sz w:val="21"/>
        </w:rPr>
        <w:t>$23.0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30A1791F" w14:textId="77777777" w:rsidR="00FD2517" w:rsidRDefault="00A61EEB">
      <w:pPr>
        <w:pStyle w:val="Heading1"/>
        <w:ind w:left="-5"/>
      </w:pPr>
      <w:r>
        <w:t>Linguine allo Scoglio</w:t>
      </w:r>
      <w:r w:rsidR="00880B70">
        <w:t xml:space="preserve">  </w:t>
      </w:r>
      <w:r w:rsidR="00880B70">
        <w:rPr>
          <w:b w:val="0"/>
        </w:rPr>
        <w:t xml:space="preserve">                             </w:t>
      </w:r>
    </w:p>
    <w:p w14:paraId="3DB0608C" w14:textId="77777777" w:rsidR="00FD2517" w:rsidRDefault="00A61EEB">
      <w:pPr>
        <w:spacing w:after="248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 xml:space="preserve">Linguini pasta with mixed seafood, bisque,cherry tomato, hint </w:t>
      </w:r>
      <w:r w:rsidR="00192F55">
        <w:rPr>
          <w:rFonts w:ascii="Century Gothic" w:eastAsia="Century Gothic" w:hAnsi="Century Gothic" w:cs="Century Gothic"/>
          <w:sz w:val="21"/>
        </w:rPr>
        <w:t>of</w:t>
      </w:r>
      <w:r>
        <w:rPr>
          <w:rFonts w:ascii="Century Gothic" w:eastAsia="Century Gothic" w:hAnsi="Century Gothic" w:cs="Century Gothic"/>
          <w:sz w:val="21"/>
        </w:rPr>
        <w:t xml:space="preserve"> napolitana sauce. $26.5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32749CDF" w14:textId="77777777" w:rsidR="00FD2517" w:rsidRDefault="00A61EEB">
      <w:pPr>
        <w:pStyle w:val="Heading1"/>
        <w:ind w:left="-5"/>
      </w:pPr>
      <w:r>
        <w:t>Pennette Arrabiata</w:t>
      </w:r>
      <w:r w:rsidR="00880B70">
        <w:t xml:space="preserve">   </w:t>
      </w:r>
      <w:r w:rsidR="00880B70">
        <w:rPr>
          <w:b w:val="0"/>
        </w:rPr>
        <w:t xml:space="preserve">                            </w:t>
      </w:r>
    </w:p>
    <w:p w14:paraId="45012E06" w14:textId="77777777" w:rsidR="002C506A" w:rsidRDefault="00A61EEB" w:rsidP="002C506A">
      <w:pPr>
        <w:spacing w:after="0" w:line="250" w:lineRule="auto"/>
        <w:ind w:left="-6" w:hanging="11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>Penne pasta cooked in chilli, garlic, onion and hint of napolitana sauce, pecorino chees</w:t>
      </w:r>
      <w:r w:rsidR="002C506A">
        <w:rPr>
          <w:rFonts w:ascii="Century Gothic" w:eastAsia="Century Gothic" w:hAnsi="Century Gothic" w:cs="Century Gothic"/>
          <w:sz w:val="21"/>
        </w:rPr>
        <w:t>e</w:t>
      </w:r>
    </w:p>
    <w:p w14:paraId="3EB2F1D3" w14:textId="2EE5E7FA" w:rsidR="00FD2517" w:rsidRPr="001B3DB0" w:rsidRDefault="00192F55" w:rsidP="001B3DB0">
      <w:pPr>
        <w:spacing w:after="249" w:line="249" w:lineRule="auto"/>
        <w:ind w:left="-5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>$20</w:t>
      </w:r>
      <w:r w:rsidR="001B3DB0">
        <w:rPr>
          <w:rFonts w:ascii="Century Gothic" w:eastAsia="Century Gothic" w:hAnsi="Century Gothic" w:cs="Century Gothic"/>
          <w:sz w:val="21"/>
        </w:rPr>
        <w:t>.00</w:t>
      </w:r>
    </w:p>
    <w:p w14:paraId="71F40B2F" w14:textId="77777777" w:rsidR="001B3DB0" w:rsidRDefault="001B3DB0">
      <w:pPr>
        <w:spacing w:after="12" w:line="249" w:lineRule="auto"/>
        <w:ind w:left="-5" w:right="407" w:hanging="10"/>
        <w:rPr>
          <w:rFonts w:ascii="Century Gothic" w:eastAsia="Century Gothic" w:hAnsi="Century Gothic" w:cs="Century Gothic"/>
          <w:sz w:val="21"/>
        </w:rPr>
      </w:pPr>
    </w:p>
    <w:p w14:paraId="3A5DFA9E" w14:textId="77777777" w:rsidR="001B3DB0" w:rsidRDefault="001B3DB0" w:rsidP="001B3DB0">
      <w:pPr>
        <w:pStyle w:val="Heading1"/>
      </w:pPr>
      <w:r>
        <w:t>Pennette con Funghi</w:t>
      </w:r>
    </w:p>
    <w:p w14:paraId="426452A5" w14:textId="77777777" w:rsidR="00FD2517" w:rsidRDefault="00192F55">
      <w:pPr>
        <w:spacing w:after="12" w:line="249" w:lineRule="auto"/>
        <w:ind w:left="-5" w:right="407" w:hanging="10"/>
      </w:pPr>
      <w:r>
        <w:rPr>
          <w:rFonts w:ascii="Century Gothic" w:eastAsia="Century Gothic" w:hAnsi="Century Gothic" w:cs="Century Gothic"/>
          <w:sz w:val="21"/>
        </w:rPr>
        <w:t>Penne pasta cooked in onion garlic, mushroom cream sauce, garnished with aged parmesan $</w:t>
      </w:r>
      <w:r w:rsidR="00880B70">
        <w:rPr>
          <w:rFonts w:ascii="Century Gothic" w:eastAsia="Century Gothic" w:hAnsi="Century Gothic" w:cs="Century Gothic"/>
          <w:sz w:val="21"/>
        </w:rPr>
        <w:t>2</w:t>
      </w:r>
      <w:r>
        <w:rPr>
          <w:rFonts w:ascii="Century Gothic" w:eastAsia="Century Gothic" w:hAnsi="Century Gothic" w:cs="Century Gothic"/>
          <w:sz w:val="21"/>
        </w:rPr>
        <w:t>3</w:t>
      </w:r>
      <w:r w:rsidR="00880B70">
        <w:rPr>
          <w:rFonts w:ascii="Century Gothic" w:eastAsia="Century Gothic" w:hAnsi="Century Gothic" w:cs="Century Gothic"/>
          <w:sz w:val="21"/>
        </w:rPr>
        <w:t>.00</w:t>
      </w:r>
    </w:p>
    <w:p w14:paraId="1DC35637" w14:textId="77777777" w:rsidR="00192F55" w:rsidRPr="00192F55" w:rsidRDefault="00192F55" w:rsidP="00192F55">
      <w:pPr>
        <w:pStyle w:val="Heading1"/>
        <w:ind w:left="0" w:firstLine="0"/>
      </w:pPr>
    </w:p>
    <w:p w14:paraId="69CF4063" w14:textId="77777777" w:rsidR="00192F55" w:rsidRPr="00192F55" w:rsidRDefault="00192F55" w:rsidP="00192F55">
      <w:pPr>
        <w:pStyle w:val="Heading1"/>
      </w:pPr>
      <w:r w:rsidRPr="00192F55">
        <w:t>Risotto Gamberi e Zucchini (GF)</w:t>
      </w:r>
    </w:p>
    <w:p w14:paraId="4EE60FF3" w14:textId="77777777" w:rsidR="00192F55" w:rsidRPr="001B3DB0" w:rsidRDefault="00192F55" w:rsidP="00192F55">
      <w:pPr>
        <w:rPr>
          <w:rFonts w:ascii="Century Gothic" w:hAnsi="Century Gothic"/>
          <w:sz w:val="21"/>
          <w:szCs w:val="21"/>
        </w:rPr>
      </w:pPr>
      <w:r w:rsidRPr="001B3DB0">
        <w:rPr>
          <w:rFonts w:ascii="Century Gothic" w:hAnsi="Century Gothic"/>
          <w:sz w:val="21"/>
          <w:szCs w:val="21"/>
        </w:rPr>
        <w:t>Prawns and zucchini risotto napoli style $26.50</w:t>
      </w:r>
    </w:p>
    <w:p w14:paraId="471A5EB6" w14:textId="77777777" w:rsidR="00192F55" w:rsidRPr="00192F55" w:rsidRDefault="00192F55" w:rsidP="00192F55">
      <w:pPr>
        <w:pStyle w:val="Heading1"/>
        <w:ind w:left="0" w:firstLine="0"/>
      </w:pPr>
      <w:r>
        <w:t>Pollo alla Parmigana</w:t>
      </w:r>
    </w:p>
    <w:p w14:paraId="59B041C2" w14:textId="77777777" w:rsidR="00192F55" w:rsidRDefault="00192F55">
      <w:pPr>
        <w:spacing w:after="246" w:line="250" w:lineRule="auto"/>
        <w:ind w:left="-5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>Crumbed Chicken breast, topped with Napoli sauce and mozzarella cheese served with salad and chips  $24.50</w:t>
      </w:r>
    </w:p>
    <w:p w14:paraId="59D7A0EB" w14:textId="77777777" w:rsidR="00192F55" w:rsidRDefault="00192F55" w:rsidP="00192F55">
      <w:pPr>
        <w:pStyle w:val="Heading1"/>
      </w:pPr>
      <w:r>
        <w:t>Chicken Saltimbocca (GF Available)</w:t>
      </w:r>
    </w:p>
    <w:p w14:paraId="73462679" w14:textId="28DE534B" w:rsidR="00A13A69" w:rsidRPr="001B3DB0" w:rsidRDefault="00192F55" w:rsidP="00A13A69">
      <w:pPr>
        <w:spacing w:after="246"/>
        <w:rPr>
          <w:rFonts w:ascii="Century Gothic" w:hAnsi="Century Gothic"/>
          <w:sz w:val="21"/>
          <w:szCs w:val="21"/>
        </w:rPr>
      </w:pPr>
      <w:r w:rsidRPr="001B3DB0">
        <w:rPr>
          <w:rFonts w:ascii="Century Gothic" w:hAnsi="Century Gothic"/>
          <w:sz w:val="21"/>
          <w:szCs w:val="21"/>
        </w:rPr>
        <w:t>Chicken breast s</w:t>
      </w:r>
      <w:r w:rsidR="00282AC4">
        <w:rPr>
          <w:rFonts w:ascii="Century Gothic" w:hAnsi="Century Gothic"/>
          <w:sz w:val="21"/>
          <w:szCs w:val="21"/>
        </w:rPr>
        <w:t xml:space="preserve">tuffed with sage and prosciutto,cooked in white wine and cherry tomto sauce. Served with roasted potatoes and steamed vegetables. </w:t>
      </w:r>
      <w:r w:rsidR="000963C7">
        <w:rPr>
          <w:rFonts w:ascii="Century Gothic" w:hAnsi="Century Gothic"/>
          <w:sz w:val="21"/>
          <w:szCs w:val="21"/>
        </w:rPr>
        <w:t>$26.5</w:t>
      </w:r>
      <w:r w:rsidRPr="001B3DB0">
        <w:rPr>
          <w:rFonts w:ascii="Century Gothic" w:hAnsi="Century Gothic"/>
          <w:sz w:val="21"/>
          <w:szCs w:val="21"/>
        </w:rPr>
        <w:t xml:space="preserve">0 </w:t>
      </w:r>
    </w:p>
    <w:p w14:paraId="0353E20F" w14:textId="0D79FA2B" w:rsidR="00282AC4" w:rsidRPr="004A3EE2" w:rsidRDefault="00282AC4" w:rsidP="004A3EE2">
      <w:pPr>
        <w:pStyle w:val="Heading1"/>
        <w:spacing w:before="480" w:after="246"/>
        <w:ind w:left="11" w:hanging="11"/>
        <w:rPr>
          <w:sz w:val="24"/>
          <w:szCs w:val="24"/>
          <w:u w:val="single"/>
        </w:rPr>
      </w:pPr>
      <w:r w:rsidRPr="004A3EE2">
        <w:rPr>
          <w:sz w:val="24"/>
          <w:szCs w:val="24"/>
          <w:u w:val="single"/>
        </w:rPr>
        <w:t>Contori</w:t>
      </w:r>
      <w:r w:rsidR="00836CAA">
        <w:rPr>
          <w:sz w:val="24"/>
          <w:szCs w:val="24"/>
          <w:u w:val="single"/>
        </w:rPr>
        <w:t>ni</w:t>
      </w:r>
      <w:r w:rsidRPr="004A3EE2">
        <w:rPr>
          <w:sz w:val="24"/>
          <w:szCs w:val="24"/>
          <w:u w:val="single"/>
        </w:rPr>
        <w:t>/Sides</w:t>
      </w:r>
    </w:p>
    <w:p w14:paraId="4414020F" w14:textId="77777777" w:rsidR="00282AC4" w:rsidRDefault="000963C7" w:rsidP="00282AC4">
      <w:pPr>
        <w:rPr>
          <w:rFonts w:ascii="Century Gothic" w:hAnsi="Century Gothic"/>
          <w:sz w:val="21"/>
          <w:szCs w:val="21"/>
        </w:rPr>
      </w:pPr>
      <w:r w:rsidRPr="00A13A69">
        <w:rPr>
          <w:rFonts w:ascii="Century Gothic" w:hAnsi="Century Gothic"/>
          <w:b/>
          <w:sz w:val="21"/>
          <w:szCs w:val="21"/>
        </w:rPr>
        <w:t>Verdure al Forno</w:t>
      </w:r>
      <w:r>
        <w:rPr>
          <w:rFonts w:ascii="Century Gothic" w:hAnsi="Century Gothic"/>
          <w:sz w:val="21"/>
          <w:szCs w:val="21"/>
        </w:rPr>
        <w:t xml:space="preserve"> (</w:t>
      </w:r>
      <w:r w:rsidR="0031209B">
        <w:rPr>
          <w:rFonts w:ascii="Century Gothic" w:hAnsi="Century Gothic"/>
          <w:sz w:val="21"/>
          <w:szCs w:val="21"/>
        </w:rPr>
        <w:t>Steamed V</w:t>
      </w:r>
      <w:r w:rsidR="00282AC4" w:rsidRPr="00282AC4">
        <w:rPr>
          <w:rFonts w:ascii="Century Gothic" w:hAnsi="Century Gothic"/>
          <w:sz w:val="21"/>
          <w:szCs w:val="21"/>
        </w:rPr>
        <w:t>egetables</w:t>
      </w:r>
      <w:r w:rsidR="00282AC4">
        <w:rPr>
          <w:rFonts w:ascii="Century Gothic" w:hAnsi="Century Gothic"/>
          <w:sz w:val="21"/>
          <w:szCs w:val="21"/>
        </w:rPr>
        <w:t xml:space="preserve"> with EVO</w:t>
      </w:r>
      <w:r>
        <w:rPr>
          <w:rFonts w:ascii="Century Gothic" w:hAnsi="Century Gothic"/>
          <w:sz w:val="21"/>
          <w:szCs w:val="21"/>
        </w:rPr>
        <w:t>)</w:t>
      </w:r>
      <w:r w:rsidR="0031209B">
        <w:rPr>
          <w:rFonts w:ascii="Century Gothic" w:hAnsi="Century Gothic"/>
          <w:sz w:val="21"/>
          <w:szCs w:val="21"/>
        </w:rPr>
        <w:t xml:space="preserve"> $9.50</w:t>
      </w:r>
    </w:p>
    <w:p w14:paraId="4E9FE486" w14:textId="77777777" w:rsidR="0031209B" w:rsidRPr="0031209B" w:rsidRDefault="000963C7" w:rsidP="0031209B">
      <w:pPr>
        <w:rPr>
          <w:rFonts w:ascii="Century Gothic" w:hAnsi="Century Gothic"/>
        </w:rPr>
      </w:pPr>
      <w:r w:rsidRPr="00A13A69">
        <w:rPr>
          <w:rFonts w:ascii="Century Gothic" w:hAnsi="Century Gothic"/>
          <w:b/>
        </w:rPr>
        <w:t>Insalatone</w:t>
      </w:r>
      <w:r>
        <w:rPr>
          <w:rFonts w:ascii="Century Gothic" w:hAnsi="Century Gothic"/>
        </w:rPr>
        <w:t xml:space="preserve"> (Garden Salad with green olives, shaved parmesan)</w:t>
      </w:r>
      <w:r w:rsidR="0031209B">
        <w:rPr>
          <w:rFonts w:ascii="Century Gothic" w:hAnsi="Century Gothic"/>
        </w:rPr>
        <w:t xml:space="preserve"> $9.50</w:t>
      </w:r>
    </w:p>
    <w:p w14:paraId="670EC8D0" w14:textId="77777777" w:rsidR="0031209B" w:rsidRPr="0031209B" w:rsidRDefault="000963C7" w:rsidP="0031209B">
      <w:pPr>
        <w:rPr>
          <w:rFonts w:ascii="Century Gothic" w:hAnsi="Century Gothic"/>
        </w:rPr>
      </w:pPr>
      <w:r w:rsidRPr="00A13A69">
        <w:rPr>
          <w:rFonts w:ascii="Century Gothic" w:hAnsi="Century Gothic"/>
          <w:b/>
        </w:rPr>
        <w:t>Pattatine Fritte</w:t>
      </w:r>
      <w:r>
        <w:rPr>
          <w:rFonts w:ascii="Century Gothic" w:hAnsi="Century Gothic"/>
        </w:rPr>
        <w:t xml:space="preserve"> (</w:t>
      </w:r>
      <w:r w:rsidR="0031209B" w:rsidRPr="0031209B">
        <w:rPr>
          <w:rFonts w:ascii="Century Gothic" w:hAnsi="Century Gothic"/>
        </w:rPr>
        <w:t>Rosemary and Garlic Chips</w:t>
      </w:r>
      <w:r>
        <w:rPr>
          <w:rFonts w:ascii="Century Gothic" w:hAnsi="Century Gothic"/>
        </w:rPr>
        <w:t>)</w:t>
      </w:r>
      <w:r w:rsidR="0031209B" w:rsidRPr="0031209B">
        <w:rPr>
          <w:rFonts w:ascii="Century Gothic" w:hAnsi="Century Gothic"/>
        </w:rPr>
        <w:t xml:space="preserve"> $6.50</w:t>
      </w:r>
    </w:p>
    <w:p w14:paraId="3D3AAF20" w14:textId="72FF1BC1" w:rsidR="0031209B" w:rsidRDefault="00282AC4" w:rsidP="00282AC4">
      <w:pPr>
        <w:rPr>
          <w:rFonts w:ascii="Century Gothic" w:hAnsi="Century Gothic"/>
          <w:sz w:val="21"/>
          <w:szCs w:val="21"/>
        </w:rPr>
      </w:pPr>
      <w:r w:rsidRPr="00A13A69">
        <w:rPr>
          <w:rFonts w:ascii="Century Gothic" w:hAnsi="Century Gothic"/>
          <w:b/>
          <w:sz w:val="21"/>
          <w:szCs w:val="21"/>
        </w:rPr>
        <w:t>Insalata Caprese</w:t>
      </w:r>
      <w:r w:rsidR="000963C7">
        <w:rPr>
          <w:rFonts w:ascii="Century Gothic" w:hAnsi="Century Gothic"/>
          <w:sz w:val="21"/>
          <w:szCs w:val="21"/>
        </w:rPr>
        <w:t xml:space="preserve"> (</w:t>
      </w:r>
      <w:r w:rsidR="0031209B">
        <w:rPr>
          <w:rFonts w:ascii="Century Gothic" w:hAnsi="Century Gothic"/>
          <w:sz w:val="21"/>
          <w:szCs w:val="21"/>
        </w:rPr>
        <w:t>Buffalo mozzarel</w:t>
      </w:r>
      <w:r w:rsidR="000963C7">
        <w:rPr>
          <w:rFonts w:ascii="Century Gothic" w:hAnsi="Century Gothic"/>
          <w:sz w:val="21"/>
          <w:szCs w:val="21"/>
        </w:rPr>
        <w:t>la,fresh tomatoes,basil and EVO)</w:t>
      </w:r>
      <w:r w:rsidR="004A3EE2">
        <w:rPr>
          <w:rFonts w:ascii="Century Gothic" w:hAnsi="Century Gothic"/>
          <w:sz w:val="21"/>
          <w:szCs w:val="21"/>
        </w:rPr>
        <w:t xml:space="preserve"> </w:t>
      </w:r>
      <w:r w:rsidR="0031209B">
        <w:rPr>
          <w:rFonts w:ascii="Century Gothic" w:hAnsi="Century Gothic"/>
          <w:sz w:val="21"/>
          <w:szCs w:val="21"/>
        </w:rPr>
        <w:t>$13.50</w:t>
      </w:r>
    </w:p>
    <w:p w14:paraId="396C0826" w14:textId="6F6BA929" w:rsidR="004E469A" w:rsidRPr="00282AC4" w:rsidRDefault="004E469A" w:rsidP="00282AC4">
      <w:pPr>
        <w:rPr>
          <w:rFonts w:ascii="Century Gothic" w:hAnsi="Century Gothic"/>
          <w:sz w:val="21"/>
          <w:szCs w:val="21"/>
        </w:rPr>
      </w:pPr>
    </w:p>
    <w:p w14:paraId="0F5D371E" w14:textId="5DF6132E" w:rsidR="00FD2517" w:rsidRPr="003F713B" w:rsidRDefault="00880B70" w:rsidP="00377A96">
      <w:pPr>
        <w:pStyle w:val="Heading1"/>
        <w:spacing w:after="246"/>
        <w:ind w:left="0" w:firstLine="0"/>
        <w:rPr>
          <w:i/>
          <w:iCs/>
          <w:szCs w:val="21"/>
          <w:u w:val="single"/>
        </w:rPr>
      </w:pPr>
      <w:r w:rsidRPr="003F713B">
        <w:rPr>
          <w:i/>
          <w:iCs/>
          <w:szCs w:val="21"/>
          <w:u w:val="single"/>
        </w:rPr>
        <w:lastRenderedPageBreak/>
        <w:t>P</w:t>
      </w:r>
      <w:r w:rsidR="00C77CA5" w:rsidRPr="003F713B">
        <w:rPr>
          <w:i/>
          <w:iCs/>
          <w:szCs w:val="21"/>
          <w:u w:val="single"/>
        </w:rPr>
        <w:t>izze Rosse (tomato-based pizza)</w:t>
      </w:r>
    </w:p>
    <w:p w14:paraId="0618413C" w14:textId="5B64F566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Margherit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Fior di latte cheese, San Marzano tomatoes,</w:t>
      </w:r>
      <w:r w:rsidR="00996E05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</w:t>
      </w:r>
      <w:r w:rsidR="0035281A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bocconcini,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fresh basi</w:t>
      </w:r>
      <w:r w:rsidR="0035281A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EVO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)        </w:t>
      </w:r>
    </w:p>
    <w:p w14:paraId="6B8B4B46" w14:textId="195B34F5" w:rsidR="00FD2517" w:rsidRPr="003F713B" w:rsidRDefault="009865E4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17.50</w:t>
      </w:r>
    </w:p>
    <w:p w14:paraId="045120BA" w14:textId="77777777" w:rsidR="004C760C" w:rsidRDefault="00880B70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A13A69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Marinar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anchovies</w:t>
      </w:r>
      <w:r w:rsidR="0035281A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, </w:t>
      </w:r>
    </w:p>
    <w:p w14:paraId="59D3AA46" w14:textId="6AA9849B" w:rsidR="00FD2517" w:rsidRPr="003F713B" w:rsidRDefault="0035281A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Cherry tomato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fresh garlic and olive oil)   </w:t>
      </w:r>
    </w:p>
    <w:p w14:paraId="2838245C" w14:textId="1B9ED9AF" w:rsidR="00FD2517" w:rsidRPr="003F713B" w:rsidRDefault="00110812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15</w:t>
      </w:r>
      <w:r w:rsidR="009865E4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.50</w:t>
      </w:r>
    </w:p>
    <w:p w14:paraId="2909ACD9" w14:textId="77777777" w:rsidR="004C760C" w:rsidRDefault="00880B70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Rustic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Margherita based pizza, rocket,  </w:t>
      </w:r>
    </w:p>
    <w:p w14:paraId="48B88CDE" w14:textId="7338D6D9" w:rsidR="00FD2517" w:rsidRPr="003F713B" w:rsidRDefault="00880B70" w:rsidP="004C760C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San Daniele prosciutto, buffalo mozzarella, cherry tomatoes and shaved parmesan)                                                       </w:t>
      </w:r>
    </w:p>
    <w:p w14:paraId="6B00FFF4" w14:textId="241C26A9" w:rsidR="00FD2517" w:rsidRPr="003F713B" w:rsidRDefault="00880B70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7.00</w:t>
      </w:r>
    </w:p>
    <w:p w14:paraId="51362192" w14:textId="77777777" w:rsidR="004C760C" w:rsidRDefault="00880B70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Cotto e Funghi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</w:t>
      </w:r>
    </w:p>
    <w:p w14:paraId="206835A5" w14:textId="669730C0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fior di latte cheese, leg ham and mushrooms)</w:t>
      </w:r>
    </w:p>
    <w:p w14:paraId="58DEB41C" w14:textId="22FD8EBA" w:rsidR="00FD2517" w:rsidRPr="003F713B" w:rsidRDefault="0014004F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1.0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0</w:t>
      </w:r>
    </w:p>
    <w:p w14:paraId="79758B30" w14:textId="77777777" w:rsidR="004C760C" w:rsidRDefault="00880B70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Stagioni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fior di latte</w:t>
      </w:r>
    </w:p>
    <w:p w14:paraId="72B086B6" w14:textId="2D69B237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cheese, mushrooms, leg ham, black olives and </w:t>
      </w:r>
    </w:p>
    <w:p w14:paraId="792CED93" w14:textId="7040DC9C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artichokes)    </w:t>
      </w:r>
    </w:p>
    <w:p w14:paraId="4BA30B2D" w14:textId="6753C3A8" w:rsidR="00FD2517" w:rsidRPr="003F713B" w:rsidRDefault="0014004F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2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.50</w:t>
      </w:r>
    </w:p>
    <w:p w14:paraId="48F0910B" w14:textId="436B077E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Capriccios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fior di latte cheese, leg ham, black olives, mushrooms, anchovies, </w:t>
      </w:r>
    </w:p>
    <w:p w14:paraId="4FF928B7" w14:textId="6E9FFC09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artichoke)                     </w:t>
      </w:r>
    </w:p>
    <w:p w14:paraId="249BC687" w14:textId="762A3D02" w:rsidR="00FD2517" w:rsidRPr="003F713B" w:rsidRDefault="0014004F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2</w:t>
      </w:r>
      <w:r w:rsidR="00996E05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.0</w:t>
      </w:r>
    </w:p>
    <w:p w14:paraId="071BFEEA" w14:textId="5C21A47F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Maruzzell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fresh seafood and hint of garlic)  </w:t>
      </w:r>
    </w:p>
    <w:p w14:paraId="580F10A0" w14:textId="1725C64A" w:rsidR="00FD2517" w:rsidRPr="003F713B" w:rsidRDefault="0014004F">
      <w:pPr>
        <w:spacing w:after="12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3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.00</w:t>
      </w:r>
    </w:p>
    <w:p w14:paraId="0F5C0159" w14:textId="77777777" w:rsidR="004C760C" w:rsidRDefault="00880B70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Napoli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fior di latte </w:t>
      </w:r>
    </w:p>
    <w:p w14:paraId="0B612B57" w14:textId="77777777" w:rsidR="004C760C" w:rsidRDefault="00880B70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cheese,</w:t>
      </w:r>
      <w:r w:rsidR="003F713B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anchovies, black olives, capers and </w:t>
      </w:r>
    </w:p>
    <w:p w14:paraId="54FDBE1D" w14:textId="57AC630F" w:rsidR="00FD2517" w:rsidRPr="003F713B" w:rsidRDefault="003F713B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fresh cherry tomato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) </w:t>
      </w:r>
    </w:p>
    <w:p w14:paraId="25733F45" w14:textId="14145BE1" w:rsidR="00FD2517" w:rsidRPr="003F713B" w:rsidRDefault="00C32B26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1.5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0</w:t>
      </w:r>
    </w:p>
    <w:p w14:paraId="14E82F3C" w14:textId="1A9748D5" w:rsidR="00EA7F7D" w:rsidRDefault="00880B70" w:rsidP="00EA7F7D">
      <w:pPr>
        <w:spacing w:after="0" w:line="250" w:lineRule="auto"/>
        <w:ind w:left="-6" w:right="703" w:hanging="11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A13A69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Diavol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San Marzano tomatoes, fior di latte cheese, Nduja Calabrese, hot salami</w:t>
      </w:r>
      <w:r w:rsidR="00EA7F7D">
        <w:rPr>
          <w:rFonts w:ascii="Century Gothic" w:eastAsia="Century Gothic" w:hAnsi="Century Gothic" w:cs="Century Gothic"/>
          <w:i/>
          <w:iCs/>
          <w:sz w:val="21"/>
          <w:szCs w:val="21"/>
        </w:rPr>
        <w:t>)</w:t>
      </w:r>
    </w:p>
    <w:p w14:paraId="29149513" w14:textId="0251BDBA" w:rsidR="00C77CA5" w:rsidRPr="003F713B" w:rsidRDefault="00880B70" w:rsidP="00C77CA5">
      <w:pPr>
        <w:spacing w:after="248" w:line="249" w:lineRule="auto"/>
        <w:ind w:left="-5" w:right="703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2.50</w:t>
      </w:r>
    </w:p>
    <w:p w14:paraId="5ED8BE30" w14:textId="1CBEC8AC" w:rsidR="00FD2517" w:rsidRPr="003F713B" w:rsidRDefault="00880B70" w:rsidP="003F713B">
      <w:pPr>
        <w:spacing w:after="248" w:line="249" w:lineRule="auto"/>
        <w:ind w:left="-5" w:right="703" w:hanging="10"/>
        <w:rPr>
          <w:rFonts w:ascii="Century Gothic" w:hAnsi="Century Gothic"/>
          <w:b/>
          <w:i/>
          <w:iCs/>
          <w:sz w:val="21"/>
          <w:szCs w:val="21"/>
        </w:rPr>
      </w:pPr>
      <w:r w:rsidRPr="003F713B">
        <w:rPr>
          <w:rFonts w:ascii="Century Gothic" w:hAnsi="Century Gothic"/>
          <w:b/>
          <w:i/>
          <w:iCs/>
          <w:sz w:val="21"/>
          <w:szCs w:val="21"/>
        </w:rPr>
        <w:t>P</w:t>
      </w:r>
      <w:r w:rsidRPr="003F713B">
        <w:rPr>
          <w:rFonts w:ascii="Century Gothic" w:hAnsi="Century Gothic"/>
          <w:b/>
          <w:i/>
          <w:iCs/>
          <w:sz w:val="21"/>
          <w:szCs w:val="21"/>
          <w:u w:val="single"/>
        </w:rPr>
        <w:t>izze Bianche (white based pizza)</w:t>
      </w:r>
    </w:p>
    <w:p w14:paraId="049E19B5" w14:textId="03935BC2" w:rsidR="00024562" w:rsidRDefault="00024562" w:rsidP="003F713B">
      <w:pPr>
        <w:spacing w:after="4" w:line="249" w:lineRule="auto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Aspromonte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</w:t>
      </w:r>
      <w:r w:rsidR="00836CAA" w:rsidRPr="00836CAA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buffalo mozzarella, roast mushrooms, </w:t>
      </w:r>
      <w:r w:rsidR="002C506A" w:rsidRPr="00836CAA">
        <w:rPr>
          <w:rFonts w:ascii="Century Gothic" w:eastAsia="Century Gothic" w:hAnsi="Century Gothic" w:cs="Century Gothic"/>
          <w:i/>
          <w:iCs/>
          <w:sz w:val="21"/>
          <w:szCs w:val="21"/>
        </w:rPr>
        <w:t>nd</w:t>
      </w:r>
      <w:r w:rsidR="002C506A">
        <w:rPr>
          <w:rFonts w:ascii="Century Gothic" w:eastAsia="Century Gothic" w:hAnsi="Century Gothic" w:cs="Century Gothic"/>
          <w:i/>
          <w:iCs/>
          <w:sz w:val="21"/>
          <w:szCs w:val="21"/>
        </w:rPr>
        <w:t>u</w:t>
      </w:r>
      <w:r w:rsidR="002C506A" w:rsidRPr="00836CAA">
        <w:rPr>
          <w:rFonts w:ascii="Century Gothic" w:eastAsia="Century Gothic" w:hAnsi="Century Gothic" w:cs="Century Gothic"/>
          <w:i/>
          <w:iCs/>
          <w:sz w:val="21"/>
          <w:szCs w:val="21"/>
        </w:rPr>
        <w:t>ja</w:t>
      </w:r>
      <w:r w:rsidR="00836CAA" w:rsidRPr="00836CAA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calabrese, shaved parmesan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)</w:t>
      </w:r>
    </w:p>
    <w:p w14:paraId="241E6FA5" w14:textId="5E6779D8" w:rsidR="00EA7F7D" w:rsidRPr="003F713B" w:rsidRDefault="00EA7F7D" w:rsidP="003F713B">
      <w:pPr>
        <w:spacing w:after="4" w:line="249" w:lineRule="auto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$ </w:t>
      </w:r>
      <w:r w:rsidR="00E53EF0">
        <w:rPr>
          <w:rFonts w:ascii="Century Gothic" w:eastAsia="Century Gothic" w:hAnsi="Century Gothic" w:cs="Century Gothic"/>
          <w:i/>
          <w:iCs/>
          <w:sz w:val="21"/>
          <w:szCs w:val="21"/>
        </w:rPr>
        <w:t>24.</w:t>
      </w:r>
      <w:r w:rsidR="00836CAA">
        <w:rPr>
          <w:rFonts w:ascii="Century Gothic" w:eastAsia="Century Gothic" w:hAnsi="Century Gothic" w:cs="Century Gothic"/>
          <w:i/>
          <w:iCs/>
          <w:sz w:val="21"/>
          <w:szCs w:val="21"/>
        </w:rPr>
        <w:t>50</w:t>
      </w:r>
    </w:p>
    <w:p w14:paraId="5C6DB145" w14:textId="5B24E282" w:rsidR="00FD2517" w:rsidRPr="003F713B" w:rsidRDefault="00880B70" w:rsidP="00024562">
      <w:pPr>
        <w:spacing w:after="4" w:line="249" w:lineRule="auto"/>
        <w:ind w:left="-15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Friarielli e Salsiccia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fior </w:t>
      </w:r>
      <w:r w:rsidR="00024562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di latte cheese, Italian sausage,</w:t>
      </w:r>
      <w:r w:rsidR="003F713B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</w:t>
      </w:r>
      <w:r w:rsidR="00024562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cherry tomat</w:t>
      </w:r>
      <w:r w:rsidR="002C506A">
        <w:rPr>
          <w:rFonts w:ascii="Century Gothic" w:eastAsia="Century Gothic" w:hAnsi="Century Gothic" w:cs="Century Gothic"/>
          <w:i/>
          <w:iCs/>
          <w:sz w:val="21"/>
          <w:szCs w:val="21"/>
        </w:rPr>
        <w:t>o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and </w:t>
      </w:r>
      <w:r w:rsidR="003F713B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traditional Italian broccolini)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)  </w:t>
      </w:r>
    </w:p>
    <w:p w14:paraId="773697D4" w14:textId="7F337D78" w:rsidR="00FD2517" w:rsidRPr="003F713B" w:rsidRDefault="00F524A7">
      <w:pPr>
        <w:spacing w:after="12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5.0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0</w:t>
      </w:r>
    </w:p>
    <w:p w14:paraId="046B9236" w14:textId="77777777" w:rsidR="00FD2517" w:rsidRPr="003F713B" w:rsidRDefault="00880B70">
      <w:pPr>
        <w:spacing w:after="4" w:line="249" w:lineRule="auto"/>
        <w:ind w:left="-5" w:hanging="10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b/>
          <w:i/>
          <w:iCs/>
          <w:sz w:val="21"/>
          <w:szCs w:val="21"/>
        </w:rPr>
        <w:t>4 Formaggi</w:t>
      </w: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 (fior di latte cheese, gorgonzola, </w:t>
      </w:r>
    </w:p>
    <w:p w14:paraId="2DD4CE33" w14:textId="265DF383" w:rsidR="00FD2517" w:rsidRPr="003F713B" w:rsidRDefault="00024562">
      <w:pPr>
        <w:tabs>
          <w:tab w:val="center" w:pos="4254"/>
        </w:tabs>
        <w:spacing w:after="4" w:line="249" w:lineRule="auto"/>
        <w:ind w:left="-15"/>
        <w:rPr>
          <w:rFonts w:ascii="Century Gothic" w:hAnsi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parmesan and bocconchini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 xml:space="preserve">)   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ab/>
        <w:t xml:space="preserve">             </w:t>
      </w:r>
    </w:p>
    <w:p w14:paraId="2CF12333" w14:textId="77777777" w:rsidR="003F713B" w:rsidRPr="003F713B" w:rsidRDefault="00F524A7" w:rsidP="003F713B">
      <w:pPr>
        <w:spacing w:after="245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$ 24</w:t>
      </w:r>
      <w:r w:rsidR="00880B70" w:rsidRPr="003F713B">
        <w:rPr>
          <w:rFonts w:ascii="Century Gothic" w:eastAsia="Century Gothic" w:hAnsi="Century Gothic" w:cs="Century Gothic"/>
          <w:i/>
          <w:iCs/>
          <w:sz w:val="21"/>
          <w:szCs w:val="21"/>
        </w:rPr>
        <w:t>.00</w:t>
      </w:r>
    </w:p>
    <w:p w14:paraId="7108A986" w14:textId="39E01586" w:rsidR="003F713B" w:rsidRPr="003F713B" w:rsidRDefault="003F713B" w:rsidP="003F713B">
      <w:pPr>
        <w:pStyle w:val="Heading1"/>
        <w:rPr>
          <w:i/>
          <w:iCs/>
          <w:szCs w:val="21"/>
        </w:rPr>
      </w:pPr>
      <w:r w:rsidRPr="003F713B">
        <w:rPr>
          <w:i/>
          <w:iCs/>
          <w:szCs w:val="21"/>
        </w:rPr>
        <w:t>Pizza L’Aglio</w:t>
      </w:r>
    </w:p>
    <w:p w14:paraId="3AEA70FF" w14:textId="745C6D97" w:rsidR="00996E05" w:rsidRPr="003F713B" w:rsidRDefault="00996E05" w:rsidP="003F713B">
      <w:pPr>
        <w:spacing w:after="245" w:line="249" w:lineRule="auto"/>
        <w:ind w:left="-5" w:hanging="10"/>
        <w:rPr>
          <w:rFonts w:ascii="Century Gothic" w:eastAsia="Century Gothic" w:hAnsi="Century Gothic" w:cs="Century Gothic"/>
          <w:i/>
          <w:iCs/>
          <w:sz w:val="21"/>
          <w:szCs w:val="21"/>
        </w:rPr>
      </w:pPr>
      <w:r w:rsidRPr="003F713B">
        <w:rPr>
          <w:rFonts w:ascii="Century Gothic" w:hAnsi="Century Gothic"/>
          <w:i/>
          <w:iCs/>
          <w:sz w:val="21"/>
          <w:szCs w:val="21"/>
        </w:rPr>
        <w:t>Olive oil base with garlic $13.00</w:t>
      </w:r>
    </w:p>
    <w:p w14:paraId="35BB0B39" w14:textId="77777777" w:rsidR="0009618F" w:rsidRDefault="00880B70" w:rsidP="0009618F">
      <w:pPr>
        <w:pStyle w:val="Heading1"/>
        <w:spacing w:after="244"/>
        <w:ind w:left="0" w:firstLine="0"/>
        <w:rPr>
          <w:u w:val="single"/>
        </w:rPr>
      </w:pPr>
      <w:r>
        <w:t>P</w:t>
      </w:r>
      <w:r w:rsidRPr="0009618F">
        <w:rPr>
          <w:u w:val="single"/>
        </w:rPr>
        <w:t xml:space="preserve">izze Verdi (Vegetarian Pizza) </w:t>
      </w:r>
      <w:r w:rsidR="007966F5" w:rsidRPr="0009618F">
        <w:rPr>
          <w:u w:val="single"/>
        </w:rPr>
        <w:t xml:space="preserve"> Vegan Option</w:t>
      </w:r>
    </w:p>
    <w:p w14:paraId="3A058958" w14:textId="30C7C103" w:rsidR="00FD2517" w:rsidRPr="003F713B" w:rsidRDefault="00880B70" w:rsidP="003F713B">
      <w:pPr>
        <w:pStyle w:val="Heading1"/>
        <w:spacing w:after="244"/>
        <w:ind w:left="0" w:firstLine="0"/>
        <w:rPr>
          <w:b w:val="0"/>
        </w:rPr>
      </w:pPr>
      <w:r>
        <w:t xml:space="preserve">Ortolana </w:t>
      </w:r>
      <w:r w:rsidRPr="0009618F">
        <w:rPr>
          <w:b w:val="0"/>
          <w:i/>
        </w:rPr>
        <w:t>(San Marzano tomato</w:t>
      </w:r>
      <w:r w:rsidR="00462371" w:rsidRPr="0009618F">
        <w:rPr>
          <w:b w:val="0"/>
          <w:i/>
        </w:rPr>
        <w:t xml:space="preserve">es, fior di latte cheese, Roast Marinated </w:t>
      </w:r>
      <w:r w:rsidRPr="0009618F">
        <w:rPr>
          <w:b w:val="0"/>
          <w:i/>
        </w:rPr>
        <w:t xml:space="preserve">eggplants, </w:t>
      </w:r>
      <w:r w:rsidR="00462371" w:rsidRPr="0009618F">
        <w:rPr>
          <w:b w:val="0"/>
          <w:i/>
        </w:rPr>
        <w:t xml:space="preserve">Grilled </w:t>
      </w:r>
      <w:r w:rsidR="00F72A9E" w:rsidRPr="0009618F">
        <w:rPr>
          <w:b w:val="0"/>
          <w:i/>
        </w:rPr>
        <w:t>zucchini, roasted capsicum and</w:t>
      </w:r>
      <w:r w:rsidR="00462371" w:rsidRPr="0009618F">
        <w:rPr>
          <w:b w:val="0"/>
          <w:i/>
        </w:rPr>
        <w:t xml:space="preserve"> Red</w:t>
      </w:r>
      <w:r w:rsidR="002C506A">
        <w:rPr>
          <w:b w:val="0"/>
          <w:i/>
        </w:rPr>
        <w:t xml:space="preserve"> </w:t>
      </w:r>
      <w:r w:rsidR="00462371" w:rsidRPr="0009618F">
        <w:rPr>
          <w:b w:val="0"/>
          <w:i/>
        </w:rPr>
        <w:t>onion</w:t>
      </w:r>
      <w:r w:rsidRPr="0009618F">
        <w:rPr>
          <w:b w:val="0"/>
        </w:rPr>
        <w:t>)</w:t>
      </w:r>
      <w:r w:rsidRPr="003F713B">
        <w:rPr>
          <w:b w:val="0"/>
        </w:rPr>
        <w:t xml:space="preserve"> </w:t>
      </w:r>
      <w:r w:rsidR="007966F5" w:rsidRPr="003F713B">
        <w:rPr>
          <w:b w:val="0"/>
        </w:rPr>
        <w:t>$</w:t>
      </w:r>
      <w:r w:rsidR="00024562" w:rsidRPr="003F713B">
        <w:rPr>
          <w:b w:val="0"/>
        </w:rPr>
        <w:t>20</w:t>
      </w:r>
      <w:r w:rsidRPr="003F713B">
        <w:rPr>
          <w:b w:val="0"/>
        </w:rPr>
        <w:t>.00</w:t>
      </w:r>
    </w:p>
    <w:p w14:paraId="0172D0D6" w14:textId="77777777" w:rsidR="00FD2517" w:rsidRDefault="00880B70">
      <w:pPr>
        <w:spacing w:after="4" w:line="249" w:lineRule="auto"/>
        <w:ind w:left="-5" w:hanging="10"/>
      </w:pPr>
      <w:r>
        <w:rPr>
          <w:rFonts w:ascii="Century Gothic" w:eastAsia="Century Gothic" w:hAnsi="Century Gothic" w:cs="Century Gothic"/>
          <w:b/>
          <w:sz w:val="21"/>
        </w:rPr>
        <w:t>Parmigiana</w:t>
      </w:r>
      <w:r>
        <w:rPr>
          <w:rFonts w:ascii="Century Gothic" w:eastAsia="Century Gothic" w:hAnsi="Century Gothic" w:cs="Century Gothic"/>
          <w:sz w:val="21"/>
        </w:rPr>
        <w:t xml:space="preserve"> </w:t>
      </w:r>
      <w:r>
        <w:rPr>
          <w:rFonts w:ascii="Century Gothic" w:eastAsia="Century Gothic" w:hAnsi="Century Gothic" w:cs="Century Gothic"/>
          <w:i/>
          <w:sz w:val="21"/>
        </w:rPr>
        <w:t xml:space="preserve">(San Marzano tomatoes, fior di latte </w:t>
      </w:r>
    </w:p>
    <w:p w14:paraId="2CC24961" w14:textId="7A44668E" w:rsidR="00FD2517" w:rsidRDefault="00880B70">
      <w:pPr>
        <w:spacing w:after="4" w:line="249" w:lineRule="auto"/>
        <w:ind w:left="-5" w:hanging="10"/>
      </w:pPr>
      <w:r>
        <w:rPr>
          <w:rFonts w:ascii="Century Gothic" w:eastAsia="Century Gothic" w:hAnsi="Century Gothic" w:cs="Century Gothic"/>
          <w:i/>
          <w:sz w:val="21"/>
        </w:rPr>
        <w:t>cheese, grilled eggplants</w:t>
      </w:r>
      <w:r w:rsidR="00F829D2">
        <w:rPr>
          <w:rFonts w:ascii="Century Gothic" w:eastAsia="Century Gothic" w:hAnsi="Century Gothic" w:cs="Century Gothic"/>
          <w:i/>
          <w:sz w:val="21"/>
        </w:rPr>
        <w:t>,</w:t>
      </w:r>
      <w:r>
        <w:rPr>
          <w:rFonts w:ascii="Century Gothic" w:eastAsia="Century Gothic" w:hAnsi="Century Gothic" w:cs="Century Gothic"/>
          <w:i/>
          <w:sz w:val="21"/>
        </w:rPr>
        <w:t xml:space="preserve"> parmesan and fresh </w:t>
      </w:r>
    </w:p>
    <w:p w14:paraId="3485EB74" w14:textId="77777777" w:rsidR="00FD2517" w:rsidRDefault="00880B70">
      <w:pPr>
        <w:spacing w:after="4" w:line="249" w:lineRule="auto"/>
        <w:ind w:left="-5" w:hanging="10"/>
      </w:pPr>
      <w:r>
        <w:rPr>
          <w:rFonts w:ascii="Century Gothic" w:eastAsia="Century Gothic" w:hAnsi="Century Gothic" w:cs="Century Gothic"/>
          <w:i/>
          <w:sz w:val="21"/>
        </w:rPr>
        <w:t>basil)</w:t>
      </w:r>
      <w:r>
        <w:rPr>
          <w:rFonts w:ascii="Century Gothic" w:eastAsia="Century Gothic" w:hAnsi="Century Gothic" w:cs="Century Gothic"/>
          <w:sz w:val="21"/>
        </w:rPr>
        <w:t xml:space="preserve">  </w:t>
      </w:r>
    </w:p>
    <w:p w14:paraId="10A67E9F" w14:textId="1CE8EA89" w:rsidR="00FD2517" w:rsidRDefault="00F21EE5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>$ 21.0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720CED51" w14:textId="77777777" w:rsidR="003F713B" w:rsidRDefault="00880B70" w:rsidP="003F713B">
      <w:pPr>
        <w:spacing w:after="248" w:line="249" w:lineRule="auto"/>
        <w:ind w:left="-5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b/>
          <w:sz w:val="21"/>
        </w:rPr>
        <w:t>Giardiniera</w:t>
      </w:r>
      <w:r>
        <w:rPr>
          <w:rFonts w:ascii="Century Gothic" w:eastAsia="Century Gothic" w:hAnsi="Century Gothic" w:cs="Century Gothic"/>
          <w:sz w:val="21"/>
        </w:rPr>
        <w:t xml:space="preserve"> </w:t>
      </w:r>
      <w:r>
        <w:rPr>
          <w:rFonts w:ascii="Century Gothic" w:eastAsia="Century Gothic" w:hAnsi="Century Gothic" w:cs="Century Gothic"/>
          <w:i/>
          <w:sz w:val="21"/>
        </w:rPr>
        <w:t xml:space="preserve">(San Marzano tomatoes, fior di latte cheese, mushrooms, </w:t>
      </w:r>
      <w:r w:rsidR="006F3A5E">
        <w:rPr>
          <w:rFonts w:ascii="Century Gothic" w:eastAsia="Century Gothic" w:hAnsi="Century Gothic" w:cs="Century Gothic"/>
          <w:i/>
          <w:sz w:val="21"/>
        </w:rPr>
        <w:t xml:space="preserve">roasted capsicum,black olives, cherry tomato </w:t>
      </w:r>
      <w:r>
        <w:rPr>
          <w:rFonts w:ascii="Century Gothic" w:eastAsia="Century Gothic" w:hAnsi="Century Gothic" w:cs="Century Gothic"/>
          <w:i/>
          <w:sz w:val="21"/>
        </w:rPr>
        <w:t>and fresh rocket)</w:t>
      </w:r>
      <w:r>
        <w:rPr>
          <w:rFonts w:ascii="Century Gothic" w:eastAsia="Century Gothic" w:hAnsi="Century Gothic" w:cs="Century Gothic"/>
          <w:sz w:val="21"/>
        </w:rPr>
        <w:t xml:space="preserve"> $ 22.00</w:t>
      </w:r>
    </w:p>
    <w:p w14:paraId="4680CBDE" w14:textId="77777777" w:rsidR="006F3A5E" w:rsidRPr="0009618F" w:rsidRDefault="00880B70" w:rsidP="00C77CA5">
      <w:pPr>
        <w:pStyle w:val="Heading1"/>
        <w:spacing w:after="244"/>
        <w:ind w:left="0" w:firstLine="0"/>
        <w:rPr>
          <w:u w:val="single"/>
        </w:rPr>
      </w:pPr>
      <w:r w:rsidRPr="0009618F">
        <w:rPr>
          <w:u w:val="single"/>
        </w:rPr>
        <w:t xml:space="preserve">Le speciali (pizza special) </w:t>
      </w:r>
    </w:p>
    <w:p w14:paraId="37087077" w14:textId="38A018FA" w:rsidR="006F3A5E" w:rsidRPr="00F21EE5" w:rsidRDefault="00F21EE5" w:rsidP="00F21EE5">
      <w:pPr>
        <w:pStyle w:val="Heading1"/>
        <w:rPr>
          <w:b w:val="0"/>
        </w:rPr>
      </w:pPr>
      <w:r>
        <w:t xml:space="preserve">Pizzaiola </w:t>
      </w:r>
      <w:r>
        <w:rPr>
          <w:b w:val="0"/>
        </w:rPr>
        <w:t>(tomato base, fior di latte cheese, red onion, roasted capsicum,</w:t>
      </w:r>
      <w:r w:rsidR="00C77CA5">
        <w:t xml:space="preserve"> </w:t>
      </w:r>
      <w:r>
        <w:rPr>
          <w:b w:val="0"/>
        </w:rPr>
        <w:t>roast chicken, fresh rocket and feta)</w:t>
      </w:r>
      <w:r w:rsidR="00722373">
        <w:rPr>
          <w:b w:val="0"/>
        </w:rPr>
        <w:t xml:space="preserve"> $ 23.50</w:t>
      </w:r>
    </w:p>
    <w:p w14:paraId="59CF5B52" w14:textId="77777777" w:rsidR="00FD2517" w:rsidRDefault="00880B70">
      <w:pPr>
        <w:spacing w:after="4" w:line="249" w:lineRule="auto"/>
        <w:ind w:left="-5" w:hanging="10"/>
      </w:pPr>
      <w:r>
        <w:rPr>
          <w:rFonts w:ascii="Century Gothic" w:eastAsia="Century Gothic" w:hAnsi="Century Gothic" w:cs="Century Gothic"/>
          <w:b/>
          <w:sz w:val="21"/>
        </w:rPr>
        <w:t>Denisio</w:t>
      </w:r>
      <w:r>
        <w:rPr>
          <w:rFonts w:ascii="Century Gothic" w:eastAsia="Century Gothic" w:hAnsi="Century Gothic" w:cs="Century Gothic"/>
          <w:sz w:val="21"/>
        </w:rPr>
        <w:t xml:space="preserve"> </w:t>
      </w:r>
      <w:r>
        <w:rPr>
          <w:rFonts w:ascii="Century Gothic" w:eastAsia="Century Gothic" w:hAnsi="Century Gothic" w:cs="Century Gothic"/>
          <w:i/>
          <w:sz w:val="21"/>
        </w:rPr>
        <w:t xml:space="preserve">(San Marzano tomatoes, fior di latte cheese, Italian sausage and mushrooms) </w:t>
      </w:r>
    </w:p>
    <w:p w14:paraId="02EF4DAE" w14:textId="489FBE3C" w:rsidR="00FD2517" w:rsidRDefault="00C77CA5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>$ 23.5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286E7CD1" w14:textId="1682574A" w:rsidR="00FD2517" w:rsidRPr="00C77CA5" w:rsidRDefault="007966F5" w:rsidP="00C77CA5">
      <w:pPr>
        <w:spacing w:after="4" w:line="249" w:lineRule="auto"/>
        <w:ind w:left="-5" w:hanging="10"/>
        <w:rPr>
          <w:rFonts w:ascii="Century Gothic" w:eastAsia="Century Gothic" w:hAnsi="Century Gothic" w:cs="Century Gothic"/>
          <w:i/>
          <w:sz w:val="21"/>
        </w:rPr>
      </w:pPr>
      <w:r>
        <w:rPr>
          <w:rFonts w:ascii="Century Gothic" w:eastAsia="Century Gothic" w:hAnsi="Century Gothic" w:cs="Century Gothic"/>
          <w:b/>
          <w:sz w:val="21"/>
        </w:rPr>
        <w:t>Goduria</w:t>
      </w:r>
      <w:r w:rsidR="00880B70">
        <w:rPr>
          <w:rFonts w:ascii="Century Gothic" w:eastAsia="Century Gothic" w:hAnsi="Century Gothic" w:cs="Century Gothic"/>
          <w:sz w:val="21"/>
        </w:rPr>
        <w:t xml:space="preserve"> </w:t>
      </w:r>
      <w:r w:rsidR="00880B70">
        <w:rPr>
          <w:rFonts w:ascii="Century Gothic" w:eastAsia="Century Gothic" w:hAnsi="Century Gothic" w:cs="Century Gothic"/>
          <w:i/>
          <w:sz w:val="21"/>
        </w:rPr>
        <w:t>(San Marzano tomatoes,</w:t>
      </w:r>
      <w:r w:rsidR="00C77CA5">
        <w:rPr>
          <w:rFonts w:ascii="Century Gothic" w:eastAsia="Century Gothic" w:hAnsi="Century Gothic" w:cs="Century Gothic"/>
          <w:i/>
          <w:sz w:val="21"/>
        </w:rPr>
        <w:t>fior di latte cheese, san daniele prosciutto, burata cheese)</w:t>
      </w:r>
      <w:r w:rsidR="00880B70">
        <w:rPr>
          <w:rFonts w:ascii="Century Gothic" w:eastAsia="Century Gothic" w:hAnsi="Century Gothic" w:cs="Century Gothic"/>
          <w:sz w:val="21"/>
        </w:rPr>
        <w:t xml:space="preserve">                             </w:t>
      </w:r>
    </w:p>
    <w:p w14:paraId="31B730F3" w14:textId="0D0D3A7D" w:rsidR="00FD2517" w:rsidRDefault="003F713B">
      <w:pPr>
        <w:spacing w:after="245" w:line="249" w:lineRule="auto"/>
        <w:ind w:left="-5" w:hanging="10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sz w:val="21"/>
        </w:rPr>
        <w:t>$27.0</w:t>
      </w:r>
      <w:r w:rsidR="00880B70">
        <w:rPr>
          <w:rFonts w:ascii="Century Gothic" w:eastAsia="Century Gothic" w:hAnsi="Century Gothic" w:cs="Century Gothic"/>
          <w:sz w:val="21"/>
        </w:rPr>
        <w:t>0</w:t>
      </w:r>
    </w:p>
    <w:p w14:paraId="333A4472" w14:textId="442C4554" w:rsidR="00EA7F7D" w:rsidRDefault="00140D14" w:rsidP="00EA7F7D">
      <w:pPr>
        <w:spacing w:after="0" w:line="250" w:lineRule="auto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b/>
          <w:sz w:val="21"/>
        </w:rPr>
        <w:t xml:space="preserve">No-Ri </w:t>
      </w:r>
      <w:r>
        <w:rPr>
          <w:rFonts w:ascii="Century Gothic" w:eastAsia="Century Gothic" w:hAnsi="Century Gothic" w:cs="Century Gothic"/>
          <w:sz w:val="21"/>
        </w:rPr>
        <w:t>(roasted potatoes, Italian sausage, mozzarella cheese)</w:t>
      </w:r>
    </w:p>
    <w:p w14:paraId="62F41A56" w14:textId="1BB96A93" w:rsidR="00140D14" w:rsidRPr="00140D14" w:rsidRDefault="00140D14" w:rsidP="00EA7F7D">
      <w:pPr>
        <w:spacing w:after="120" w:line="250" w:lineRule="auto"/>
      </w:pPr>
      <w:r>
        <w:rPr>
          <w:rFonts w:ascii="Century Gothic" w:eastAsia="Century Gothic" w:hAnsi="Century Gothic" w:cs="Century Gothic"/>
          <w:sz w:val="21"/>
        </w:rPr>
        <w:t>$23.50</w:t>
      </w:r>
    </w:p>
    <w:p w14:paraId="5BDD97A4" w14:textId="77777777" w:rsidR="00FD2517" w:rsidRPr="0009618F" w:rsidRDefault="00880B70">
      <w:pPr>
        <w:pStyle w:val="Heading1"/>
        <w:ind w:left="-5"/>
        <w:rPr>
          <w:u w:val="single"/>
        </w:rPr>
      </w:pPr>
      <w:r w:rsidRPr="0009618F">
        <w:rPr>
          <w:u w:val="single"/>
        </w:rPr>
        <w:t xml:space="preserve">Le Australiane </w:t>
      </w:r>
    </w:p>
    <w:p w14:paraId="5F0F65B6" w14:textId="0216003D" w:rsidR="00FD2517" w:rsidRDefault="00880B70">
      <w:pPr>
        <w:spacing w:after="4" w:line="249" w:lineRule="auto"/>
        <w:ind w:left="-5" w:hanging="10"/>
      </w:pPr>
      <w:r>
        <w:rPr>
          <w:rFonts w:ascii="Century Gothic" w:eastAsia="Century Gothic" w:hAnsi="Century Gothic" w:cs="Century Gothic"/>
          <w:b/>
          <w:sz w:val="21"/>
        </w:rPr>
        <w:t>Meat lovers</w:t>
      </w:r>
      <w:r>
        <w:rPr>
          <w:rFonts w:ascii="Century Gothic" w:eastAsia="Century Gothic" w:hAnsi="Century Gothic" w:cs="Century Gothic"/>
          <w:sz w:val="21"/>
        </w:rPr>
        <w:t xml:space="preserve"> </w:t>
      </w:r>
      <w:r w:rsidR="006F3A5E">
        <w:rPr>
          <w:rFonts w:ascii="Century Gothic" w:eastAsia="Century Gothic" w:hAnsi="Century Gothic" w:cs="Century Gothic"/>
          <w:i/>
          <w:sz w:val="21"/>
        </w:rPr>
        <w:t>(tomato base</w:t>
      </w:r>
      <w:r>
        <w:rPr>
          <w:rFonts w:ascii="Century Gothic" w:eastAsia="Century Gothic" w:hAnsi="Century Gothic" w:cs="Century Gothic"/>
          <w:i/>
          <w:sz w:val="21"/>
        </w:rPr>
        <w:t xml:space="preserve">, mozzarella cheese, </w:t>
      </w:r>
      <w:r w:rsidR="006F3A5E">
        <w:rPr>
          <w:rFonts w:ascii="Century Gothic" w:eastAsia="Century Gothic" w:hAnsi="Century Gothic" w:cs="Century Gothic"/>
          <w:i/>
          <w:sz w:val="21"/>
        </w:rPr>
        <w:t xml:space="preserve">leg ham, crispy bacon </w:t>
      </w:r>
      <w:r>
        <w:rPr>
          <w:rFonts w:ascii="Century Gothic" w:eastAsia="Century Gothic" w:hAnsi="Century Gothic" w:cs="Century Gothic"/>
          <w:i/>
          <w:sz w:val="21"/>
        </w:rPr>
        <w:t xml:space="preserve">sliced </w:t>
      </w:r>
      <w:r w:rsidR="00E53EF0">
        <w:rPr>
          <w:rFonts w:ascii="Century Gothic" w:eastAsia="Century Gothic" w:hAnsi="Century Gothic" w:cs="Century Gothic"/>
          <w:i/>
          <w:sz w:val="21"/>
        </w:rPr>
        <w:t>Italian sausage</w:t>
      </w:r>
      <w:r>
        <w:rPr>
          <w:rFonts w:ascii="Century Gothic" w:eastAsia="Century Gothic" w:hAnsi="Century Gothic" w:cs="Century Gothic"/>
          <w:i/>
          <w:sz w:val="21"/>
        </w:rPr>
        <w:t>, pepperoni and bbq sauce</w:t>
      </w:r>
      <w:r>
        <w:rPr>
          <w:rFonts w:ascii="Century Gothic" w:eastAsia="Century Gothic" w:hAnsi="Century Gothic" w:cs="Century Gothic"/>
          <w:sz w:val="21"/>
        </w:rPr>
        <w:t xml:space="preserve">) </w:t>
      </w:r>
    </w:p>
    <w:p w14:paraId="6CBDEFF9" w14:textId="77777777" w:rsidR="00FD2517" w:rsidRDefault="006F3A5E">
      <w:pPr>
        <w:spacing w:after="12" w:line="249" w:lineRule="auto"/>
        <w:ind w:left="-5" w:hanging="10"/>
      </w:pPr>
      <w:r>
        <w:rPr>
          <w:rFonts w:ascii="Century Gothic" w:eastAsia="Century Gothic" w:hAnsi="Century Gothic" w:cs="Century Gothic"/>
          <w:sz w:val="21"/>
        </w:rPr>
        <w:t>$ 23</w:t>
      </w:r>
      <w:r w:rsidR="00880B70">
        <w:rPr>
          <w:rFonts w:ascii="Century Gothic" w:eastAsia="Century Gothic" w:hAnsi="Century Gothic" w:cs="Century Gothic"/>
          <w:sz w:val="21"/>
        </w:rPr>
        <w:t>.50</w:t>
      </w:r>
    </w:p>
    <w:p w14:paraId="5745D919" w14:textId="1581DFF1" w:rsidR="00EA7F7D" w:rsidRDefault="00880B70" w:rsidP="00EA7F7D">
      <w:pPr>
        <w:spacing w:after="0" w:line="250" w:lineRule="auto"/>
        <w:ind w:left="-6" w:hanging="11"/>
        <w:rPr>
          <w:rFonts w:ascii="Century Gothic" w:eastAsia="Century Gothic" w:hAnsi="Century Gothic" w:cs="Century Gothic"/>
          <w:sz w:val="21"/>
        </w:rPr>
      </w:pPr>
      <w:r>
        <w:rPr>
          <w:rFonts w:ascii="Century Gothic" w:eastAsia="Century Gothic" w:hAnsi="Century Gothic" w:cs="Century Gothic"/>
          <w:b/>
          <w:sz w:val="21"/>
        </w:rPr>
        <w:t>Bennett</w:t>
      </w:r>
      <w:r>
        <w:rPr>
          <w:rFonts w:ascii="Century Gothic" w:eastAsia="Century Gothic" w:hAnsi="Century Gothic" w:cs="Century Gothic"/>
          <w:sz w:val="21"/>
        </w:rPr>
        <w:t xml:space="preserve"> </w:t>
      </w:r>
      <w:r>
        <w:rPr>
          <w:rFonts w:ascii="Century Gothic" w:eastAsia="Century Gothic" w:hAnsi="Century Gothic" w:cs="Century Gothic"/>
          <w:i/>
          <w:sz w:val="21"/>
        </w:rPr>
        <w:t>(tomatoes, mozzarella cheese, ham and pineapple)</w:t>
      </w:r>
    </w:p>
    <w:p w14:paraId="4DAC2322" w14:textId="25195104" w:rsidR="00FD2517" w:rsidRDefault="0009618F" w:rsidP="00EA7F7D">
      <w:pPr>
        <w:spacing w:after="120" w:line="250" w:lineRule="auto"/>
        <w:ind w:left="-6" w:hanging="11"/>
      </w:pPr>
      <w:r>
        <w:rPr>
          <w:rFonts w:ascii="Century Gothic" w:eastAsia="Century Gothic" w:hAnsi="Century Gothic" w:cs="Century Gothic"/>
          <w:sz w:val="21"/>
        </w:rPr>
        <w:t>$ 23</w:t>
      </w:r>
      <w:r w:rsidR="00C77CA5">
        <w:rPr>
          <w:rFonts w:ascii="Century Gothic" w:eastAsia="Century Gothic" w:hAnsi="Century Gothic" w:cs="Century Gothic"/>
          <w:sz w:val="21"/>
        </w:rPr>
        <w:t>.5</w:t>
      </w:r>
      <w:r w:rsidR="006F3A5E">
        <w:rPr>
          <w:rFonts w:ascii="Century Gothic" w:eastAsia="Century Gothic" w:hAnsi="Century Gothic" w:cs="Century Gothic"/>
          <w:sz w:val="21"/>
        </w:rPr>
        <w:t>0</w:t>
      </w:r>
    </w:p>
    <w:p w14:paraId="661C310E" w14:textId="77777777" w:rsidR="00EA7F7D" w:rsidRDefault="00EA7F7D" w:rsidP="00EA7F7D">
      <w:pPr>
        <w:pStyle w:val="Heading1"/>
        <w:ind w:left="0" w:firstLine="0"/>
        <w:rPr>
          <w:sz w:val="22"/>
        </w:rPr>
      </w:pPr>
    </w:p>
    <w:p w14:paraId="6758DD4A" w14:textId="16B9847B" w:rsidR="00EB39D2" w:rsidRPr="00EB39D2" w:rsidRDefault="00880B70" w:rsidP="00EB39D2">
      <w:pPr>
        <w:pStyle w:val="Heading1"/>
        <w:ind w:left="-5"/>
        <w:rPr>
          <w:sz w:val="22"/>
        </w:rPr>
      </w:pPr>
      <w:r w:rsidRPr="00EB39D2">
        <w:rPr>
          <w:sz w:val="22"/>
        </w:rPr>
        <w:t>Extra topping</w:t>
      </w:r>
    </w:p>
    <w:p w14:paraId="25186C7B" w14:textId="23001E14" w:rsidR="00EB39D2" w:rsidRPr="00EB39D2" w:rsidRDefault="00EB39D2" w:rsidP="00EB39D2">
      <w:pPr>
        <w:pStyle w:val="Heading1"/>
        <w:rPr>
          <w:sz w:val="22"/>
        </w:rPr>
      </w:pPr>
      <w:r w:rsidRPr="00EB39D2">
        <w:rPr>
          <w:sz w:val="22"/>
        </w:rPr>
        <w:t>Gluten Free Base                                   $5.00</w:t>
      </w:r>
    </w:p>
    <w:p w14:paraId="35067FBA" w14:textId="627E5141" w:rsidR="00EB39D2" w:rsidRPr="00EB39D2" w:rsidRDefault="00EB39D2" w:rsidP="00EB39D2">
      <w:pPr>
        <w:pStyle w:val="Heading1"/>
        <w:rPr>
          <w:sz w:val="22"/>
        </w:rPr>
      </w:pPr>
      <w:r w:rsidRPr="00EB39D2">
        <w:rPr>
          <w:sz w:val="22"/>
        </w:rPr>
        <w:t>Bufala Mozzarella                                  $6.50</w:t>
      </w:r>
    </w:p>
    <w:p w14:paraId="34290F15" w14:textId="3CBF268F" w:rsidR="00EB39D2" w:rsidRPr="00EB39D2" w:rsidRDefault="00EB39D2" w:rsidP="00EB39D2">
      <w:pPr>
        <w:pStyle w:val="Heading1"/>
        <w:rPr>
          <w:sz w:val="22"/>
        </w:rPr>
      </w:pPr>
      <w:r w:rsidRPr="00EB39D2">
        <w:rPr>
          <w:sz w:val="22"/>
        </w:rPr>
        <w:t>Fish                                                          $4.00</w:t>
      </w:r>
    </w:p>
    <w:p w14:paraId="4582927B" w14:textId="38825599" w:rsidR="00EB39D2" w:rsidRPr="00EB39D2" w:rsidRDefault="00EB39D2" w:rsidP="00EB39D2">
      <w:pPr>
        <w:pStyle w:val="Heading1"/>
        <w:rPr>
          <w:sz w:val="22"/>
        </w:rPr>
      </w:pPr>
      <w:r w:rsidRPr="00EB39D2">
        <w:rPr>
          <w:sz w:val="22"/>
        </w:rPr>
        <w:t>San Daniele                                           $3.50</w:t>
      </w:r>
    </w:p>
    <w:p w14:paraId="0190CF73" w14:textId="35A2FE3B" w:rsidR="00EB39D2" w:rsidRPr="00EB39D2" w:rsidRDefault="00EB39D2" w:rsidP="00EB39D2">
      <w:pPr>
        <w:pStyle w:val="Heading1"/>
        <w:rPr>
          <w:sz w:val="22"/>
        </w:rPr>
      </w:pPr>
      <w:r w:rsidRPr="00EB39D2">
        <w:rPr>
          <w:sz w:val="22"/>
        </w:rPr>
        <w:t>Cheese (mozzarella or Gorgonzola) $4.00</w:t>
      </w:r>
    </w:p>
    <w:sectPr w:rsidR="00EB39D2" w:rsidRPr="00EB39D2">
      <w:headerReference w:type="even" r:id="rId7"/>
      <w:headerReference w:type="default" r:id="rId8"/>
      <w:footerReference w:type="default" r:id="rId9"/>
      <w:headerReference w:type="first" r:id="rId10"/>
      <w:pgSz w:w="16840" w:h="11900" w:orient="landscape"/>
      <w:pgMar w:top="995" w:right="806" w:bottom="1380" w:left="522" w:header="720" w:footer="720" w:gutter="0"/>
      <w:cols w:num="3" w:space="720" w:equalWidth="0">
        <w:col w:w="5466" w:space="21"/>
        <w:col w:w="5077" w:space="411"/>
        <w:col w:w="4537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F2DE6" w14:textId="77777777" w:rsidR="00DF599E" w:rsidRDefault="00DF599E" w:rsidP="00E05072">
      <w:pPr>
        <w:spacing w:after="0" w:line="240" w:lineRule="auto"/>
      </w:pPr>
      <w:r>
        <w:separator/>
      </w:r>
    </w:p>
  </w:endnote>
  <w:endnote w:type="continuationSeparator" w:id="0">
    <w:p w14:paraId="4A900D54" w14:textId="77777777" w:rsidR="00DF599E" w:rsidRDefault="00DF599E" w:rsidP="00E05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55F7" w14:textId="1045884D" w:rsidR="00E05072" w:rsidRDefault="00A34476">
    <w:pPr>
      <w:pStyle w:val="Footer"/>
    </w:pPr>
    <w:r w:rsidRPr="003F713B">
      <w:rPr>
        <w:b/>
        <w:i/>
        <w:iCs/>
        <w:noProof/>
        <w:szCs w:val="21"/>
        <w:lang w:val="en-GB" w:eastAsia="en-GB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568AB5EE" wp14:editId="55F29B48">
              <wp:simplePos x="0" y="0"/>
              <wp:positionH relativeFrom="column">
                <wp:posOffset>6896100</wp:posOffset>
              </wp:positionH>
              <wp:positionV relativeFrom="paragraph">
                <wp:posOffset>-514350</wp:posOffset>
              </wp:positionV>
              <wp:extent cx="3163570" cy="113157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163570" cy="1131570"/>
                        <a:chOff x="6846739" y="4606944"/>
                        <a:chExt cx="3163881" cy="111252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7989768" y="4606944"/>
                          <a:ext cx="1030225" cy="103022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6846739" y="4606944"/>
                          <a:ext cx="1112520" cy="11125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9132796" y="4719472"/>
                          <a:ext cx="877824" cy="85039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C99F48" id="Group 1" o:spid="_x0000_s1026" style="position:absolute;margin-left:543pt;margin-top:-40.5pt;width:249.1pt;height:89.1pt;z-index:-251654144;mso-width-relative:margin;mso-height-relative:margin" coordorigin="68467,46069" coordsize="31638,1112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79897;top:46069;width:10302;height:103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">
                <v:imagedata r:id="rId4" o:title=""/>
              </v:shape>
              <v:shape id="Picture 3" o:spid="_x0000_s1028" type="#_x0000_t75" style="position:absolute;left:68467;top:46069;width:11125;height:11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">
                <v:imagedata r:id="rId5" o:title=""/>
              </v:shape>
              <v:shape id="Picture 4" o:spid="_x0000_s1029" type="#_x0000_t75" style="position:absolute;left:91327;top:47194;width:8779;height:8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">
                <v:imagedata r:id="rId6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34DB4" w14:textId="77777777" w:rsidR="00DF599E" w:rsidRDefault="00DF599E" w:rsidP="00E05072">
      <w:pPr>
        <w:spacing w:after="0" w:line="240" w:lineRule="auto"/>
      </w:pPr>
      <w:r>
        <w:separator/>
      </w:r>
    </w:p>
  </w:footnote>
  <w:footnote w:type="continuationSeparator" w:id="0">
    <w:p w14:paraId="32A47122" w14:textId="77777777" w:rsidR="00DF599E" w:rsidRDefault="00DF599E" w:rsidP="00E050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D6A21" w14:textId="57A92F7F" w:rsidR="00E05072" w:rsidRDefault="00DF599E">
    <w:pPr>
      <w:pStyle w:val="Header"/>
    </w:pPr>
    <w:r>
      <w:rPr>
        <w:noProof/>
      </w:rPr>
      <w:pict w14:anchorId="108FFF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74952547" o:spid="_x0000_s2050" type="#_x0000_t75" style="position:absolute;margin-left:0;margin-top:0;width:762pt;height:476.05pt;z-index:-251657216;mso-position-horizontal:center;mso-position-horizontal-relative:margin;mso-position-vertical:center;mso-position-vertical-relative:margin" o:allowincell="f">
          <v:imagedata r:id="rId1" o:title="Maruzzella Logo NEW BIG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CB5F8" w14:textId="7F56B9BD" w:rsidR="00E05072" w:rsidRDefault="00DF599E">
    <w:pPr>
      <w:pStyle w:val="Header"/>
    </w:pPr>
    <w:r>
      <w:rPr>
        <w:noProof/>
      </w:rPr>
      <w:pict w14:anchorId="3D2071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74952548" o:spid="_x0000_s2051" type="#_x0000_t75" style="position:absolute;margin-left:0;margin-top:0;width:762pt;height:476.05pt;z-index:-251656192;mso-position-horizontal:center;mso-position-horizontal-relative:margin;mso-position-vertical:center;mso-position-vertical-relative:margin" o:allowincell="f">
          <v:imagedata r:id="rId1" o:title="Maruzzella Logo NEW BIG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1CA4D" w14:textId="153B37B6" w:rsidR="00E05072" w:rsidRDefault="00DF599E">
    <w:pPr>
      <w:pStyle w:val="Header"/>
    </w:pPr>
    <w:r>
      <w:rPr>
        <w:noProof/>
      </w:rPr>
      <w:pict w14:anchorId="1BD50E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74952546" o:spid="_x0000_s2049" type="#_x0000_t75" style="position:absolute;margin-left:0;margin-top:0;width:762pt;height:476.05pt;z-index:-251658240;mso-position-horizontal:center;mso-position-horizontal-relative:margin;mso-position-vertical:center;mso-position-vertical-relative:margin" o:allowincell="f">
          <v:imagedata r:id="rId1" o:title="Maruzzella Logo NEW BIG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174621"/>
    <w:multiLevelType w:val="hybridMultilevel"/>
    <w:tmpl w:val="DA128548"/>
    <w:lvl w:ilvl="0" w:tplc="4D460472">
      <w:start w:val="1"/>
      <w:numFmt w:val="bullet"/>
      <w:lvlText w:val="-"/>
      <w:lvlJc w:val="left"/>
      <w:pPr>
        <w:ind w:left="720" w:hanging="360"/>
      </w:pPr>
      <w:rPr>
        <w:rFonts w:ascii="Century Gothic" w:eastAsia="Calibri" w:hAnsi="Century Gothic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60001"/>
    <w:multiLevelType w:val="hybridMultilevel"/>
    <w:tmpl w:val="A4D03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C7A53"/>
    <w:multiLevelType w:val="hybridMultilevel"/>
    <w:tmpl w:val="CD3CF84C"/>
    <w:lvl w:ilvl="0" w:tplc="987402E0">
      <w:start w:val="1"/>
      <w:numFmt w:val="bullet"/>
      <w:lvlText w:val="-"/>
      <w:lvlJc w:val="left"/>
      <w:pPr>
        <w:ind w:left="720" w:hanging="360"/>
      </w:pPr>
      <w:rPr>
        <w:rFonts w:ascii="Century Gothic" w:eastAsia="Calibri" w:hAnsi="Century Gothic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jEyMzUyMjAGQiUdpeDU4uLM/DyQAqNaAAgqkg4sAAAA"/>
  </w:docVars>
  <w:rsids>
    <w:rsidRoot w:val="00FD2517"/>
    <w:rsid w:val="00002FFC"/>
    <w:rsid w:val="00024562"/>
    <w:rsid w:val="0009618F"/>
    <w:rsid w:val="000963C7"/>
    <w:rsid w:val="00110812"/>
    <w:rsid w:val="0014004F"/>
    <w:rsid w:val="00140D14"/>
    <w:rsid w:val="00192F55"/>
    <w:rsid w:val="001B3DB0"/>
    <w:rsid w:val="002544FD"/>
    <w:rsid w:val="00267D1A"/>
    <w:rsid w:val="00282AC4"/>
    <w:rsid w:val="002C506A"/>
    <w:rsid w:val="0031209B"/>
    <w:rsid w:val="00346584"/>
    <w:rsid w:val="0035281A"/>
    <w:rsid w:val="003651E1"/>
    <w:rsid w:val="00377A96"/>
    <w:rsid w:val="003F713B"/>
    <w:rsid w:val="00462371"/>
    <w:rsid w:val="004A02D7"/>
    <w:rsid w:val="004A3EE2"/>
    <w:rsid w:val="004C760C"/>
    <w:rsid w:val="004E469A"/>
    <w:rsid w:val="0057769A"/>
    <w:rsid w:val="00692CD9"/>
    <w:rsid w:val="006C1394"/>
    <w:rsid w:val="006D45D1"/>
    <w:rsid w:val="006F3A5E"/>
    <w:rsid w:val="00722373"/>
    <w:rsid w:val="00734AE2"/>
    <w:rsid w:val="007966F5"/>
    <w:rsid w:val="00835C90"/>
    <w:rsid w:val="00836CAA"/>
    <w:rsid w:val="00880B70"/>
    <w:rsid w:val="008F1625"/>
    <w:rsid w:val="009865E4"/>
    <w:rsid w:val="00996E05"/>
    <w:rsid w:val="009F369E"/>
    <w:rsid w:val="00A13A69"/>
    <w:rsid w:val="00A34476"/>
    <w:rsid w:val="00A5043F"/>
    <w:rsid w:val="00A5054E"/>
    <w:rsid w:val="00A61EEB"/>
    <w:rsid w:val="00A73F46"/>
    <w:rsid w:val="00C279D6"/>
    <w:rsid w:val="00C32B26"/>
    <w:rsid w:val="00C77CA5"/>
    <w:rsid w:val="00CE5958"/>
    <w:rsid w:val="00D52006"/>
    <w:rsid w:val="00DB0774"/>
    <w:rsid w:val="00DF599E"/>
    <w:rsid w:val="00E05072"/>
    <w:rsid w:val="00E53EF0"/>
    <w:rsid w:val="00EA7F7D"/>
    <w:rsid w:val="00EB39D2"/>
    <w:rsid w:val="00F21EE5"/>
    <w:rsid w:val="00F524A7"/>
    <w:rsid w:val="00F72A9E"/>
    <w:rsid w:val="00F829D2"/>
    <w:rsid w:val="00FD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D2876E8"/>
  <w15:docId w15:val="{5C574D20-B4D2-4FCD-9CA6-1D9C09DDA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" w:line="250" w:lineRule="auto"/>
      <w:ind w:left="10" w:hanging="10"/>
      <w:outlineLvl w:val="0"/>
    </w:pPr>
    <w:rPr>
      <w:rFonts w:ascii="Century Gothic" w:eastAsia="Century Gothic" w:hAnsi="Century Gothic" w:cs="Century Gothic"/>
      <w:b/>
      <w:color w:val="000000"/>
      <w:sz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2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entury Gothic" w:eastAsia="Century Gothic" w:hAnsi="Century Gothic" w:cs="Century Gothic"/>
      <w:b/>
      <w:color w:val="000000"/>
      <w:sz w:val="21"/>
    </w:rPr>
  </w:style>
  <w:style w:type="paragraph" w:styleId="ListParagraph">
    <w:name w:val="List Paragraph"/>
    <w:basedOn w:val="Normal"/>
    <w:uiPriority w:val="34"/>
    <w:qFormat/>
    <w:rsid w:val="00282A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82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05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07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05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072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Maruzzella</dc:creator>
  <cp:keywords/>
  <cp:lastModifiedBy>Md Zahiduzzaman</cp:lastModifiedBy>
  <cp:revision>2</cp:revision>
  <cp:lastPrinted>2019-03-10T08:08:00Z</cp:lastPrinted>
  <dcterms:created xsi:type="dcterms:W3CDTF">2019-03-20T05:05:00Z</dcterms:created>
  <dcterms:modified xsi:type="dcterms:W3CDTF">2019-03-20T05:05:00Z</dcterms:modified>
</cp:coreProperties>
</file>